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06406D" w14:paraId="605D34DD" w14:textId="77777777" w:rsidTr="12B9AE80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8125CE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7F2767" w:rsidRPr="0006406D" w14:paraId="36413FBF" w14:textId="77777777" w:rsidTr="12B9AE80">
        <w:tc>
          <w:tcPr>
            <w:tcW w:w="1797" w:type="dxa"/>
            <w:gridSpan w:val="2"/>
          </w:tcPr>
          <w:p w14:paraId="72C1DC59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62A6347A" w:rsidR="007F2767" w:rsidRPr="008125CE" w:rsidRDefault="00A72A59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NOTRANJA LOGISTIKA V PROIZVODNIH OKOLJIH</w:t>
            </w:r>
          </w:p>
        </w:tc>
      </w:tr>
      <w:tr w:rsidR="007F2767" w:rsidRPr="0006406D" w14:paraId="12BB578E" w14:textId="77777777" w:rsidTr="12B9AE80">
        <w:tc>
          <w:tcPr>
            <w:tcW w:w="1797" w:type="dxa"/>
            <w:gridSpan w:val="2"/>
          </w:tcPr>
          <w:p w14:paraId="003758B5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4C3DD533" w:rsidR="007F2767" w:rsidRPr="008125CE" w:rsidRDefault="00A72A59" w:rsidP="371D4AE2">
            <w:pPr>
              <w:spacing w:after="0"/>
              <w:rPr>
                <w:rFonts w:eastAsia="Calibri" w:cs="Calibri"/>
                <w:b/>
                <w:bCs/>
                <w:strike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INT</w:t>
            </w:r>
            <w:r w:rsidR="7AE10A2B" w:rsidRPr="008125CE">
              <w:rPr>
                <w:rFonts w:eastAsia="Calibri" w:cs="Calibri"/>
                <w:sz w:val="20"/>
                <w:szCs w:val="20"/>
              </w:rPr>
              <w:t>RA</w:t>
            </w:r>
            <w:r w:rsidRPr="008125CE">
              <w:rPr>
                <w:rFonts w:eastAsia="Calibri" w:cs="Calibri"/>
                <w:sz w:val="20"/>
                <w:szCs w:val="20"/>
              </w:rPr>
              <w:t xml:space="preserve"> LOGISTICS IN PRODUCTION ENVIRONMENTS</w:t>
            </w:r>
          </w:p>
        </w:tc>
      </w:tr>
      <w:tr w:rsidR="005A11E4" w:rsidRPr="0006406D" w14:paraId="0BB44B80" w14:textId="77777777" w:rsidTr="12B9AE80">
        <w:tc>
          <w:tcPr>
            <w:tcW w:w="3305" w:type="dxa"/>
            <w:gridSpan w:val="5"/>
            <w:vAlign w:val="center"/>
          </w:tcPr>
          <w:p w14:paraId="381AAD97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06406D" w14:paraId="5EC26D3D" w14:textId="77777777" w:rsidTr="12B9AE80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06406D" w14:paraId="23FFFBED" w14:textId="77777777" w:rsidTr="12B9AE80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8125CE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8125CE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8DBC477" w:rsidR="00427AF7" w:rsidRPr="008125CE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3</w:t>
            </w:r>
            <w:r w:rsidR="00427AF7" w:rsidRPr="008125CE">
              <w:rPr>
                <w:rFonts w:eastAsia="Calibri" w:cs="Calibri"/>
                <w:sz w:val="20"/>
                <w:szCs w:val="20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440AF9CD" w:rsidR="00427AF7" w:rsidRPr="008125CE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5</w:t>
            </w:r>
            <w:r w:rsidR="00427AF7" w:rsidRPr="008125CE">
              <w:rPr>
                <w:rFonts w:eastAsia="Calibri" w:cs="Calibri"/>
                <w:sz w:val="20"/>
                <w:szCs w:val="20"/>
              </w:rPr>
              <w:t>.</w:t>
            </w:r>
          </w:p>
        </w:tc>
      </w:tr>
      <w:tr w:rsidR="00427AF7" w:rsidRPr="0006406D" w14:paraId="4AE235F2" w14:textId="77777777" w:rsidTr="12B9AE80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8125CE" w:rsidRDefault="00427AF7" w:rsidP="00427AF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8125CE">
              <w:rPr>
                <w:rFonts w:eastAsia="Calibri" w:cs="Calibri"/>
                <w:bCs/>
                <w:sz w:val="20"/>
                <w:szCs w:val="20"/>
                <w:vertAlign w:val="superscript"/>
              </w:rPr>
              <w:t>st</w:t>
            </w:r>
            <w:r w:rsidRPr="008125CE">
              <w:rPr>
                <w:rFonts w:eastAsia="Calibri" w:cs="Calibr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8125CE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1178264" w:rsidR="00427AF7" w:rsidRPr="008125CE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3</w:t>
            </w:r>
            <w:r w:rsidR="00427AF7" w:rsidRPr="008125CE">
              <w:rPr>
                <w:rFonts w:eastAsia="Calibri" w:cs="Calibri"/>
                <w:sz w:val="20"/>
                <w:szCs w:val="20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E56FAB9" w:rsidR="00427AF7" w:rsidRPr="008125CE" w:rsidRDefault="007F2767" w:rsidP="00427AF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5</w:t>
            </w:r>
            <w:r w:rsidR="00427AF7" w:rsidRPr="008125CE">
              <w:rPr>
                <w:rFonts w:eastAsia="Calibri" w:cs="Calibri"/>
                <w:sz w:val="20"/>
                <w:szCs w:val="20"/>
              </w:rPr>
              <w:t>.</w:t>
            </w:r>
          </w:p>
        </w:tc>
      </w:tr>
      <w:tr w:rsidR="005A11E4" w:rsidRPr="0006406D" w14:paraId="1E148366" w14:textId="77777777" w:rsidTr="12B9AE80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6406D" w14:paraId="53363266" w14:textId="77777777" w:rsidTr="12B9AE80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A5A63CA" w:rsidR="005A11E4" w:rsidRPr="008125CE" w:rsidRDefault="00461BBD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06406D" w14:paraId="6024E532" w14:textId="77777777" w:rsidTr="12B9AE80">
        <w:trPr>
          <w:trHeight w:val="270"/>
        </w:trPr>
        <w:tc>
          <w:tcPr>
            <w:tcW w:w="5716" w:type="dxa"/>
            <w:gridSpan w:val="11"/>
            <w:vMerge/>
          </w:tcPr>
          <w:p w14:paraId="6138598E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52E6DBD" w:rsidR="005A11E4" w:rsidRPr="008125CE" w:rsidRDefault="00461BBD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8125CE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06406D" w14:paraId="6B1B7C32" w14:textId="77777777" w:rsidTr="12B9AE80">
        <w:tc>
          <w:tcPr>
            <w:tcW w:w="5716" w:type="dxa"/>
            <w:gridSpan w:val="11"/>
          </w:tcPr>
          <w:p w14:paraId="02799658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8125CE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06406D" w14:paraId="5DB8E894" w14:textId="77777777" w:rsidTr="12B9AE80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8125CE" w:rsidRDefault="00427AF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06406D" w14:paraId="5FC48C48" w14:textId="77777777" w:rsidTr="12B9AE80">
        <w:tc>
          <w:tcPr>
            <w:tcW w:w="9690" w:type="dxa"/>
            <w:gridSpan w:val="17"/>
          </w:tcPr>
          <w:p w14:paraId="19BF6CFB" w14:textId="77777777" w:rsidR="005A11E4" w:rsidRPr="008125CE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06406D" w14:paraId="69EB4177" w14:textId="77777777" w:rsidTr="00D424C4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8125C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170DE" w:rsidRPr="0006406D" w14:paraId="6C3C0BA4" w14:textId="77777777" w:rsidTr="00D424C4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B325F" w14:textId="0FED1D96" w:rsidR="005170DE" w:rsidRPr="008125CE" w:rsidRDefault="007F2767" w:rsidP="00702A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</w:rPr>
            </w:pPr>
            <w:r w:rsidRPr="008125CE">
              <w:rPr>
                <w:rFonts w:eastAsia="Calibri" w:cs="Calibri"/>
                <w:bCs/>
                <w:sz w:val="20"/>
                <w:szCs w:val="20"/>
              </w:rPr>
              <w:t>15</w:t>
            </w:r>
            <w:r w:rsidR="005170DE" w:rsidRPr="008125CE">
              <w:rPr>
                <w:rFonts w:eastAsia="Calibri" w:cs="Calibri"/>
                <w:bCs/>
                <w:sz w:val="20"/>
                <w:szCs w:val="20"/>
              </w:rPr>
              <w:t xml:space="preserve"> e-P</w:t>
            </w:r>
          </w:p>
          <w:p w14:paraId="013B6061" w14:textId="23951679" w:rsidR="005170DE" w:rsidRPr="008125CE" w:rsidRDefault="007F2767" w:rsidP="00702A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Cs/>
                <w:sz w:val="20"/>
                <w:szCs w:val="20"/>
              </w:rPr>
              <w:t>30</w:t>
            </w:r>
            <w:r w:rsidR="005170DE" w:rsidRPr="008125CE">
              <w:rPr>
                <w:rFonts w:eastAsia="Calibri" w:cs="Calibri"/>
                <w:bCs/>
                <w:sz w:val="20"/>
                <w:szCs w:val="20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5170DE" w:rsidRPr="008125CE" w:rsidRDefault="005170DE" w:rsidP="00702A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1B51F" w14:textId="6619CA04" w:rsidR="005170DE" w:rsidRPr="008125CE" w:rsidRDefault="00A72A59" w:rsidP="00D424C4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5 </w:t>
            </w:r>
            <w:r w:rsidR="005170DE" w:rsidRPr="008125CE">
              <w:rPr>
                <w:rFonts w:eastAsia="Calibri" w:cs="Calibri"/>
                <w:bCs/>
                <w:sz w:val="20"/>
                <w:szCs w:val="20"/>
                <w:lang w:eastAsia="sl-SI"/>
              </w:rPr>
              <w:t>e-V</w:t>
            </w:r>
          </w:p>
          <w:p w14:paraId="6C84A960" w14:textId="2879754C" w:rsidR="005170DE" w:rsidRPr="008125CE" w:rsidRDefault="00A72A59" w:rsidP="00D424C4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30 </w:t>
            </w:r>
            <w:r w:rsidR="005170DE" w:rsidRPr="008125CE">
              <w:rPr>
                <w:rFonts w:eastAsia="Calibri" w:cs="Calibri"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5170DE" w:rsidRPr="008125CE" w:rsidRDefault="005170DE" w:rsidP="00702A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5170DE" w:rsidRPr="008125CE" w:rsidRDefault="005170DE" w:rsidP="00702A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692625C4" w:rsidR="005170DE" w:rsidRPr="008125CE" w:rsidRDefault="007C7F1D" w:rsidP="00702A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Cs/>
                <w:sz w:val="20"/>
                <w:szCs w:val="20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170DE" w:rsidRPr="008125CE" w:rsidRDefault="005170DE" w:rsidP="00702A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58F306C9" w:rsidR="005170DE" w:rsidRPr="008125CE" w:rsidRDefault="005170DE" w:rsidP="00702A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5170DE" w:rsidRPr="0006406D" w14:paraId="33611488" w14:textId="77777777" w:rsidTr="00D424C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059E03D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170DE" w:rsidRPr="0006406D" w14:paraId="3AFC1636" w14:textId="77777777" w:rsidTr="00D424C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08D413B4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170DE" w:rsidRPr="008125CE" w:rsidRDefault="005170DE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6406D" w14:paraId="6194853B" w14:textId="77777777" w:rsidTr="12B9AE80">
        <w:tc>
          <w:tcPr>
            <w:tcW w:w="9690" w:type="dxa"/>
            <w:gridSpan w:val="17"/>
          </w:tcPr>
          <w:p w14:paraId="73ECE184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06406D" w14:paraId="695F6595" w14:textId="77777777" w:rsidTr="12B9AE80">
        <w:tc>
          <w:tcPr>
            <w:tcW w:w="3305" w:type="dxa"/>
            <w:gridSpan w:val="5"/>
          </w:tcPr>
          <w:p w14:paraId="19C80114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385CDD0" w:rsidR="005A11E4" w:rsidRPr="008125CE" w:rsidRDefault="00A72A59" w:rsidP="00B71733">
            <w:pPr>
              <w:spacing w:after="0"/>
              <w:rPr>
                <w:rFonts w:eastAsia="Calibri" w:cs="Calibri"/>
                <w:b/>
                <w:strike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BRIGITA GAJŠEK</w:t>
            </w:r>
          </w:p>
        </w:tc>
      </w:tr>
      <w:tr w:rsidR="005A11E4" w:rsidRPr="0006406D" w14:paraId="373ADDF1" w14:textId="77777777" w:rsidTr="12B9AE80">
        <w:tc>
          <w:tcPr>
            <w:tcW w:w="9690" w:type="dxa"/>
            <w:gridSpan w:val="17"/>
          </w:tcPr>
          <w:p w14:paraId="0BC8F3BA" w14:textId="77777777" w:rsidR="005A11E4" w:rsidRPr="008125CE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461BBD" w:rsidRPr="0006406D" w14:paraId="2546E5AF" w14:textId="77777777" w:rsidTr="12B9AE80">
        <w:tc>
          <w:tcPr>
            <w:tcW w:w="2296" w:type="dxa"/>
            <w:gridSpan w:val="3"/>
            <w:vMerge w:val="restart"/>
          </w:tcPr>
          <w:p w14:paraId="6861494E" w14:textId="77777777" w:rsidR="00461BBD" w:rsidRPr="008125CE" w:rsidRDefault="00461BBD" w:rsidP="00461BBD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461BBD" w:rsidRPr="008125CE" w:rsidRDefault="00461BBD" w:rsidP="00461BBD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8125CE" w:rsidRDefault="00461BBD" w:rsidP="00461BBD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SLOVENSKI/SLOVENE</w:t>
            </w:r>
          </w:p>
        </w:tc>
      </w:tr>
      <w:tr w:rsidR="00461BBD" w:rsidRPr="0006406D" w14:paraId="0712B376" w14:textId="77777777" w:rsidTr="12B9AE80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8125CE" w:rsidRDefault="00461BBD" w:rsidP="00461BBD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461BBD" w:rsidRPr="008125CE" w:rsidRDefault="00461BBD" w:rsidP="00461BBD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8125CE" w:rsidRDefault="00461BBD" w:rsidP="00461BBD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SLOVENSKI/SLOVENE</w:t>
            </w:r>
          </w:p>
        </w:tc>
      </w:tr>
      <w:tr w:rsidR="005A11E4" w:rsidRPr="0006406D" w14:paraId="0BB418C6" w14:textId="77777777" w:rsidTr="12B9AE80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8125CE" w:rsidRPr="008125CE" w14:paraId="273ADA0E" w14:textId="77777777" w:rsidTr="12B9AE80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9CAD8DA" w:rsidR="0006406D" w:rsidRPr="008125CE" w:rsidRDefault="0006406D" w:rsidP="008125CE">
            <w:pPr>
              <w:jc w:val="both"/>
              <w:rPr>
                <w:sz w:val="20"/>
                <w:szCs w:val="20"/>
              </w:rPr>
            </w:pPr>
            <w:r w:rsidRPr="008125CE">
              <w:rPr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8125CE" w:rsidRDefault="00427AF7" w:rsidP="008125C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5EE14A2" w:rsidR="00427AF7" w:rsidRPr="008125CE" w:rsidRDefault="0006406D" w:rsidP="008125CE">
            <w:pPr>
              <w:jc w:val="both"/>
              <w:rPr>
                <w:rFonts w:eastAsia="Calibri" w:cs="Calibri"/>
                <w:bCs/>
                <w:sz w:val="20"/>
                <w:szCs w:val="20"/>
              </w:rPr>
            </w:pPr>
            <w:r w:rsidRPr="008125CE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427AF7" w:rsidRPr="0006406D" w14:paraId="32638BBD" w14:textId="77777777" w:rsidTr="12B9AE80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8125CE" w:rsidRDefault="00427AF7" w:rsidP="00427AF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427AF7" w:rsidRPr="008125CE" w:rsidRDefault="00427AF7" w:rsidP="00427AF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8125CE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8125CE" w:rsidRDefault="00427AF7" w:rsidP="00427AF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8125CE" w:rsidRDefault="00427AF7" w:rsidP="00427AF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8125CE" w:rsidRDefault="00427AF7" w:rsidP="00427AF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2F5E6F" w:rsidRPr="0006406D" w14:paraId="4EDFC7EE" w14:textId="77777777" w:rsidTr="12B9AE80">
        <w:trPr>
          <w:trHeight w:val="274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209F8" w14:textId="77777777" w:rsidR="007F2767" w:rsidRPr="008125CE" w:rsidRDefault="007F2767" w:rsidP="008125CE">
            <w:pPr>
              <w:spacing w:after="0"/>
              <w:ind w:right="113"/>
              <w:jc w:val="both"/>
              <w:rPr>
                <w:rFonts w:cs="Calibri"/>
                <w:b/>
                <w:sz w:val="20"/>
                <w:szCs w:val="20"/>
                <w:u w:val="single"/>
              </w:rPr>
            </w:pPr>
            <w:r w:rsidRPr="008125CE">
              <w:rPr>
                <w:rFonts w:cs="Calibri"/>
                <w:sz w:val="20"/>
                <w:szCs w:val="20"/>
                <w:u w:val="single"/>
              </w:rPr>
              <w:t>Predavanja:</w:t>
            </w:r>
          </w:p>
          <w:p w14:paraId="023E6828" w14:textId="24E67081" w:rsidR="007F2767" w:rsidRPr="008125CE" w:rsidRDefault="00A72A59" w:rsidP="008125CE">
            <w:pPr>
              <w:pStyle w:val="Odstavekseznama"/>
              <w:numPr>
                <w:ilvl w:val="0"/>
                <w:numId w:val="20"/>
              </w:numPr>
              <w:ind w:right="113"/>
              <w:jc w:val="both"/>
              <w:rPr>
                <w:rFonts w:cs="Calibri"/>
                <w:b/>
                <w:strike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V</w:t>
            </w:r>
            <w:r w:rsidR="007F2767" w:rsidRPr="008125CE">
              <w:rPr>
                <w:rFonts w:cs="Calibri"/>
                <w:sz w:val="20"/>
                <w:szCs w:val="20"/>
              </w:rPr>
              <w:t>pliv</w:t>
            </w:r>
            <w:r w:rsidRPr="008125CE">
              <w:rPr>
                <w:rFonts w:cs="Calibri"/>
                <w:sz w:val="20"/>
                <w:szCs w:val="20"/>
              </w:rPr>
              <w:t xml:space="preserve"> lastnosti proizvodnje na notranjo logistiko v proizvodnem okolju</w:t>
            </w:r>
            <w:r w:rsidR="006B175D">
              <w:rPr>
                <w:rFonts w:cs="Calibri"/>
                <w:sz w:val="20"/>
                <w:szCs w:val="20"/>
              </w:rPr>
              <w:t>.</w:t>
            </w:r>
            <w:r w:rsidR="007F2767" w:rsidRPr="008125CE">
              <w:rPr>
                <w:rFonts w:cs="Calibri"/>
                <w:sz w:val="20"/>
                <w:szCs w:val="20"/>
              </w:rPr>
              <w:t xml:space="preserve"> </w:t>
            </w:r>
          </w:p>
          <w:p w14:paraId="2F2E7570" w14:textId="41203590" w:rsidR="007F2767" w:rsidRPr="008125CE" w:rsidRDefault="007F2767" w:rsidP="008125CE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 xml:space="preserve">Osnovne </w:t>
            </w:r>
            <w:r w:rsidR="00A72A59" w:rsidRPr="008125CE">
              <w:rPr>
                <w:rFonts w:cs="Calibri"/>
                <w:sz w:val="20"/>
                <w:szCs w:val="20"/>
              </w:rPr>
              <w:t xml:space="preserve">postavitve proizvodnje, montaže, sestave </w:t>
            </w:r>
            <w:r w:rsidRPr="008125CE">
              <w:rPr>
                <w:rFonts w:cs="Calibri"/>
                <w:sz w:val="20"/>
                <w:szCs w:val="20"/>
              </w:rPr>
              <w:t xml:space="preserve">in </w:t>
            </w:r>
            <w:r w:rsidR="00A72A59" w:rsidRPr="008125CE">
              <w:rPr>
                <w:rFonts w:cs="Calibri"/>
                <w:sz w:val="20"/>
                <w:szCs w:val="20"/>
              </w:rPr>
              <w:t xml:space="preserve">njihov </w:t>
            </w:r>
            <w:r w:rsidRPr="008125CE">
              <w:rPr>
                <w:rFonts w:cs="Calibri"/>
                <w:sz w:val="20"/>
                <w:szCs w:val="20"/>
              </w:rPr>
              <w:t xml:space="preserve">vpliv </w:t>
            </w:r>
            <w:r w:rsidR="00A72A59" w:rsidRPr="008125CE">
              <w:rPr>
                <w:rFonts w:cs="Calibri"/>
                <w:sz w:val="20"/>
                <w:szCs w:val="20"/>
              </w:rPr>
              <w:t xml:space="preserve">na </w:t>
            </w:r>
            <w:r w:rsidRPr="008125CE">
              <w:rPr>
                <w:rFonts w:cs="Calibri"/>
                <w:sz w:val="20"/>
                <w:szCs w:val="20"/>
              </w:rPr>
              <w:t xml:space="preserve">sistem </w:t>
            </w:r>
            <w:r w:rsidR="00A72A59" w:rsidRPr="008125CE">
              <w:rPr>
                <w:rFonts w:cs="Calibri"/>
                <w:sz w:val="20"/>
                <w:szCs w:val="20"/>
              </w:rPr>
              <w:t xml:space="preserve">oskrbe </w:t>
            </w:r>
            <w:r w:rsidRPr="008125CE">
              <w:rPr>
                <w:rFonts w:cs="Calibri"/>
                <w:sz w:val="20"/>
                <w:szCs w:val="20"/>
              </w:rPr>
              <w:t>(</w:t>
            </w:r>
            <w:r w:rsidR="00A72A59" w:rsidRPr="008125CE">
              <w:rPr>
                <w:rFonts w:cs="Calibri"/>
                <w:sz w:val="20"/>
                <w:szCs w:val="20"/>
              </w:rPr>
              <w:t>material, orodja, odpadki, zaščitni material in skladiščenja</w:t>
            </w:r>
            <w:r w:rsidRPr="008125CE">
              <w:rPr>
                <w:rFonts w:cs="Calibri"/>
                <w:sz w:val="20"/>
                <w:szCs w:val="20"/>
              </w:rPr>
              <w:t>.</w:t>
            </w:r>
          </w:p>
          <w:p w14:paraId="1052FA75" w14:textId="3776D689" w:rsidR="00A72A59" w:rsidRPr="008125CE" w:rsidRDefault="67B7CE48" w:rsidP="008125CE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R</w:t>
            </w:r>
            <w:r w:rsidR="3916D14A" w:rsidRPr="008125CE">
              <w:rPr>
                <w:rFonts w:cs="Calibri"/>
                <w:sz w:val="20"/>
                <w:szCs w:val="20"/>
              </w:rPr>
              <w:t xml:space="preserve">ešitve in koncepti </w:t>
            </w:r>
            <w:r w:rsidR="603473FA" w:rsidRPr="008125CE">
              <w:rPr>
                <w:rFonts w:cs="Calibri"/>
                <w:sz w:val="20"/>
                <w:szCs w:val="20"/>
              </w:rPr>
              <w:t xml:space="preserve">notranje logistike </w:t>
            </w:r>
            <w:r w:rsidR="3916D14A" w:rsidRPr="008125CE">
              <w:rPr>
                <w:rFonts w:cs="Calibri"/>
                <w:sz w:val="20"/>
                <w:szCs w:val="20"/>
              </w:rPr>
              <w:t>v proizvodnih sistemih</w:t>
            </w:r>
            <w:r w:rsidR="006B175D">
              <w:rPr>
                <w:rFonts w:cs="Calibri"/>
                <w:sz w:val="20"/>
                <w:szCs w:val="20"/>
              </w:rPr>
              <w:t>.</w:t>
            </w:r>
          </w:p>
          <w:p w14:paraId="23C0F693" w14:textId="65111F28" w:rsidR="00A72A59" w:rsidRPr="008125CE" w:rsidRDefault="3916D14A" w:rsidP="008125CE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Informacijski sistem</w:t>
            </w:r>
            <w:r w:rsidR="23FCB5B9" w:rsidRPr="008125CE">
              <w:rPr>
                <w:rFonts w:cs="Calibri"/>
                <w:sz w:val="20"/>
                <w:szCs w:val="20"/>
              </w:rPr>
              <w:t xml:space="preserve"> notranje logistike</w:t>
            </w:r>
            <w:r w:rsidRPr="008125CE">
              <w:rPr>
                <w:rFonts w:cs="Calibri"/>
                <w:sz w:val="20"/>
                <w:szCs w:val="20"/>
              </w:rPr>
              <w:t xml:space="preserve"> v proizvodnih okoljih</w:t>
            </w:r>
            <w:r w:rsidR="006B175D">
              <w:rPr>
                <w:rFonts w:cs="Calibri"/>
                <w:sz w:val="20"/>
                <w:szCs w:val="20"/>
              </w:rPr>
              <w:t>.</w:t>
            </w:r>
          </w:p>
          <w:p w14:paraId="344463A9" w14:textId="5CE5361E" w:rsidR="00A72A59" w:rsidRPr="008125CE" w:rsidRDefault="00A72A59" w:rsidP="008125CE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Zagotavljanje materialnega in informacijskega toka v proizvodnem okolju</w:t>
            </w:r>
            <w:r w:rsidR="006B175D">
              <w:rPr>
                <w:rFonts w:cs="Calibri"/>
                <w:sz w:val="20"/>
                <w:szCs w:val="20"/>
              </w:rPr>
              <w:t>.</w:t>
            </w:r>
            <w:r w:rsidRPr="008125CE">
              <w:rPr>
                <w:rFonts w:cs="Calibri"/>
                <w:sz w:val="20"/>
                <w:szCs w:val="20"/>
              </w:rPr>
              <w:t xml:space="preserve"> </w:t>
            </w:r>
          </w:p>
          <w:p w14:paraId="245C184B" w14:textId="0DBE8918" w:rsidR="007F2767" w:rsidRPr="008125CE" w:rsidRDefault="00A72A59" w:rsidP="008125CE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rFonts w:cs="Calibri"/>
                <w:b/>
                <w:strike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Vitkost in produktivnost</w:t>
            </w:r>
            <w:r w:rsidR="006B175D">
              <w:rPr>
                <w:rFonts w:cs="Calibri"/>
                <w:sz w:val="20"/>
                <w:szCs w:val="20"/>
              </w:rPr>
              <w:t>.</w:t>
            </w:r>
          </w:p>
          <w:p w14:paraId="50845DA1" w14:textId="670F3710" w:rsidR="007F2767" w:rsidRPr="008125CE" w:rsidRDefault="00A72A59" w:rsidP="008125CE">
            <w:pPr>
              <w:numPr>
                <w:ilvl w:val="0"/>
                <w:numId w:val="20"/>
              </w:numPr>
              <w:spacing w:after="0"/>
              <w:ind w:right="113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Ergonomija in skrb za zdravje zaposlenih</w:t>
            </w:r>
            <w:r w:rsidR="006B175D">
              <w:rPr>
                <w:rFonts w:cs="Calibri"/>
                <w:sz w:val="20"/>
                <w:szCs w:val="20"/>
              </w:rPr>
              <w:t>.</w:t>
            </w:r>
            <w:r w:rsidRPr="008125CE">
              <w:rPr>
                <w:rFonts w:cs="Calibri"/>
                <w:sz w:val="20"/>
                <w:szCs w:val="20"/>
              </w:rPr>
              <w:t xml:space="preserve"> </w:t>
            </w:r>
          </w:p>
          <w:p w14:paraId="625112B6" w14:textId="0E43E049" w:rsidR="002F5E6F" w:rsidRPr="008125CE" w:rsidRDefault="002F5E6F" w:rsidP="008125CE">
            <w:pPr>
              <w:pStyle w:val="Default"/>
              <w:jc w:val="both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2F5E6F" w:rsidRPr="008125CE" w:rsidRDefault="002F5E6F" w:rsidP="008125C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2B25" w14:textId="77777777" w:rsidR="007F2767" w:rsidRPr="008125CE" w:rsidRDefault="007F2767" w:rsidP="008125CE">
            <w:pPr>
              <w:spacing w:after="0"/>
              <w:jc w:val="both"/>
              <w:rPr>
                <w:rFonts w:cs="Calibri"/>
                <w:b/>
                <w:sz w:val="20"/>
                <w:szCs w:val="20"/>
                <w:u w:val="single"/>
              </w:rPr>
            </w:pPr>
            <w:r w:rsidRPr="008125CE">
              <w:rPr>
                <w:rFonts w:cs="Calibri"/>
                <w:sz w:val="20"/>
                <w:szCs w:val="20"/>
                <w:u w:val="single"/>
              </w:rPr>
              <w:t>Lectures:</w:t>
            </w:r>
          </w:p>
          <w:p w14:paraId="4D69F778" w14:textId="4DC03D6C" w:rsidR="007F2767" w:rsidRPr="008125CE" w:rsidRDefault="00A72A59" w:rsidP="008125CE">
            <w:pPr>
              <w:numPr>
                <w:ilvl w:val="0"/>
                <w:numId w:val="38"/>
              </w:numPr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I</w:t>
            </w:r>
            <w:r w:rsidR="007F2767" w:rsidRPr="008125CE">
              <w:rPr>
                <w:rFonts w:cs="Calibri"/>
                <w:sz w:val="20"/>
                <w:szCs w:val="20"/>
              </w:rPr>
              <w:t xml:space="preserve">nfluence of </w:t>
            </w:r>
            <w:r w:rsidRPr="008125CE">
              <w:rPr>
                <w:rFonts w:cs="Calibri"/>
                <w:sz w:val="20"/>
                <w:szCs w:val="20"/>
              </w:rPr>
              <w:t>production characteristics on internal logistics in production environments</w:t>
            </w:r>
            <w:r w:rsidR="006B175D">
              <w:rPr>
                <w:rFonts w:cs="Calibri"/>
                <w:sz w:val="20"/>
                <w:szCs w:val="20"/>
              </w:rPr>
              <w:t>.</w:t>
            </w:r>
            <w:r w:rsidRPr="008125CE">
              <w:rPr>
                <w:rFonts w:cs="Calibri"/>
                <w:sz w:val="20"/>
                <w:szCs w:val="20"/>
              </w:rPr>
              <w:t xml:space="preserve"> </w:t>
            </w:r>
          </w:p>
          <w:p w14:paraId="53EA561A" w14:textId="53C7F040" w:rsidR="007F2767" w:rsidRPr="008125CE" w:rsidRDefault="007F2767" w:rsidP="008125CE">
            <w:pPr>
              <w:numPr>
                <w:ilvl w:val="0"/>
                <w:numId w:val="38"/>
              </w:numPr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 xml:space="preserve">Basic </w:t>
            </w:r>
            <w:r w:rsidR="00A72A59" w:rsidRPr="008125CE">
              <w:rPr>
                <w:rFonts w:cs="Calibri"/>
                <w:sz w:val="20"/>
                <w:szCs w:val="20"/>
              </w:rPr>
              <w:t xml:space="preserve">layouts </w:t>
            </w:r>
            <w:r w:rsidRPr="008125CE">
              <w:rPr>
                <w:rFonts w:cs="Calibri"/>
                <w:sz w:val="20"/>
                <w:szCs w:val="20"/>
              </w:rPr>
              <w:t xml:space="preserve"> of </w:t>
            </w:r>
            <w:r w:rsidR="00A72A59" w:rsidRPr="008125CE">
              <w:rPr>
                <w:rFonts w:cs="Calibri"/>
                <w:sz w:val="20"/>
                <w:szCs w:val="20"/>
              </w:rPr>
              <w:t xml:space="preserve">production and </w:t>
            </w:r>
            <w:r w:rsidRPr="008125CE">
              <w:rPr>
                <w:rFonts w:cs="Calibri"/>
                <w:sz w:val="20"/>
                <w:szCs w:val="20"/>
              </w:rPr>
              <w:t xml:space="preserve">assembly systems and </w:t>
            </w:r>
            <w:r w:rsidR="00A72A59" w:rsidRPr="008125CE">
              <w:rPr>
                <w:rFonts w:cs="Calibri"/>
                <w:sz w:val="20"/>
                <w:szCs w:val="20"/>
              </w:rPr>
              <w:t xml:space="preserve">their </w:t>
            </w:r>
            <w:r w:rsidRPr="008125CE">
              <w:rPr>
                <w:rFonts w:cs="Calibri"/>
                <w:sz w:val="20"/>
                <w:szCs w:val="20"/>
              </w:rPr>
              <w:t xml:space="preserve">influence </w:t>
            </w:r>
            <w:r w:rsidR="00A72A59" w:rsidRPr="008125CE">
              <w:rPr>
                <w:rFonts w:cs="Calibri"/>
                <w:sz w:val="20"/>
                <w:szCs w:val="20"/>
              </w:rPr>
              <w:t xml:space="preserve">on </w:t>
            </w:r>
            <w:r w:rsidRPr="008125CE">
              <w:rPr>
                <w:rFonts w:cs="Calibri"/>
                <w:sz w:val="20"/>
                <w:szCs w:val="20"/>
              </w:rPr>
              <w:t>material handling system (</w:t>
            </w:r>
            <w:r w:rsidR="00A72A59" w:rsidRPr="008125CE">
              <w:rPr>
                <w:rFonts w:cs="Calibri"/>
                <w:sz w:val="20"/>
                <w:szCs w:val="20"/>
              </w:rPr>
              <w:t>material, tools, waste, protection material and storage</w:t>
            </w:r>
            <w:r w:rsidRPr="008125CE">
              <w:rPr>
                <w:rFonts w:cs="Calibri"/>
                <w:sz w:val="20"/>
                <w:szCs w:val="20"/>
              </w:rPr>
              <w:t xml:space="preserve">. </w:t>
            </w:r>
          </w:p>
          <w:p w14:paraId="6CAD7051" w14:textId="6301458E" w:rsidR="00A72A59" w:rsidRPr="008125CE" w:rsidRDefault="00A72A59" w:rsidP="008125CE">
            <w:pPr>
              <w:numPr>
                <w:ilvl w:val="0"/>
                <w:numId w:val="38"/>
              </w:numPr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Intralogistic solutions and concepts in production environments</w:t>
            </w:r>
            <w:r w:rsidR="006B175D">
              <w:rPr>
                <w:rFonts w:cs="Calibri"/>
                <w:sz w:val="20"/>
                <w:szCs w:val="20"/>
              </w:rPr>
              <w:t>.</w:t>
            </w:r>
          </w:p>
          <w:p w14:paraId="106ADE4C" w14:textId="42D632F3" w:rsidR="00A72A59" w:rsidRPr="008125CE" w:rsidRDefault="00A72A59" w:rsidP="008125CE">
            <w:pPr>
              <w:numPr>
                <w:ilvl w:val="0"/>
                <w:numId w:val="38"/>
              </w:numPr>
              <w:spacing w:after="0"/>
              <w:ind w:right="113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Informatin system for internal logistics in production environments</w:t>
            </w:r>
            <w:r w:rsidR="006B175D">
              <w:rPr>
                <w:rFonts w:cs="Calibri"/>
                <w:sz w:val="20"/>
                <w:szCs w:val="20"/>
              </w:rPr>
              <w:t>.</w:t>
            </w:r>
          </w:p>
          <w:p w14:paraId="407CD588" w14:textId="2E6D705E" w:rsidR="00A72A59" w:rsidRPr="008125CE" w:rsidRDefault="00A72A59" w:rsidP="008125CE">
            <w:pPr>
              <w:numPr>
                <w:ilvl w:val="0"/>
                <w:numId w:val="38"/>
              </w:numPr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Material and information flow excecution in production environments</w:t>
            </w:r>
            <w:r w:rsidR="006B175D">
              <w:rPr>
                <w:rFonts w:cs="Calibri"/>
                <w:sz w:val="20"/>
                <w:szCs w:val="20"/>
              </w:rPr>
              <w:t>.</w:t>
            </w:r>
          </w:p>
          <w:p w14:paraId="5FF5FE7B" w14:textId="377C82B1" w:rsidR="007F2767" w:rsidRPr="008125CE" w:rsidRDefault="00A72A59" w:rsidP="008125CE">
            <w:pPr>
              <w:numPr>
                <w:ilvl w:val="0"/>
                <w:numId w:val="38"/>
              </w:numPr>
              <w:spacing w:after="0"/>
              <w:jc w:val="both"/>
              <w:rPr>
                <w:rFonts w:cs="Calibri"/>
                <w:b/>
                <w:strike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Lean and productivity</w:t>
            </w:r>
            <w:r w:rsidR="006B175D">
              <w:rPr>
                <w:rFonts w:cs="Calibri"/>
                <w:sz w:val="20"/>
                <w:szCs w:val="20"/>
              </w:rPr>
              <w:t>.</w:t>
            </w:r>
            <w:r w:rsidRPr="008125CE">
              <w:rPr>
                <w:rFonts w:cs="Calibri"/>
                <w:sz w:val="20"/>
                <w:szCs w:val="20"/>
              </w:rPr>
              <w:t xml:space="preserve"> </w:t>
            </w:r>
          </w:p>
          <w:p w14:paraId="68E25B91" w14:textId="4C9BE645" w:rsidR="002F5E6F" w:rsidRPr="008125CE" w:rsidRDefault="00A72A59" w:rsidP="008125CE">
            <w:pPr>
              <w:numPr>
                <w:ilvl w:val="0"/>
                <w:numId w:val="38"/>
              </w:numPr>
              <w:spacing w:after="0"/>
              <w:jc w:val="both"/>
              <w:rPr>
                <w:rFonts w:cs="Calibri"/>
                <w:sz w:val="20"/>
                <w:szCs w:val="20"/>
                <w:u w:val="single"/>
              </w:rPr>
            </w:pPr>
            <w:r w:rsidRPr="008125CE">
              <w:rPr>
                <w:rFonts w:cs="Calibri"/>
                <w:sz w:val="20"/>
                <w:szCs w:val="20"/>
              </w:rPr>
              <w:t>Ergonomy and wellbeing of employees</w:t>
            </w:r>
            <w:r w:rsidR="006B175D">
              <w:rPr>
                <w:rFonts w:cs="Calibri"/>
                <w:sz w:val="20"/>
                <w:szCs w:val="20"/>
              </w:rPr>
              <w:t>.</w:t>
            </w:r>
            <w:r w:rsidRPr="008125CE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</w:tbl>
    <w:p w14:paraId="48E0E951" w14:textId="77777777" w:rsidR="008125CE" w:rsidRDefault="008125CE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699"/>
        <w:gridCol w:w="9"/>
        <w:gridCol w:w="143"/>
        <w:gridCol w:w="709"/>
        <w:gridCol w:w="4112"/>
      </w:tblGrid>
      <w:tr w:rsidR="005A11E4" w:rsidRPr="0006406D" w14:paraId="50F6CFCC" w14:textId="77777777" w:rsidTr="008125CE">
        <w:tc>
          <w:tcPr>
            <w:tcW w:w="9690" w:type="dxa"/>
            <w:gridSpan w:val="6"/>
            <w:tcBorders>
              <w:bottom w:val="single" w:sz="4" w:space="0" w:color="auto"/>
            </w:tcBorders>
          </w:tcPr>
          <w:p w14:paraId="1B5A162A" w14:textId="499A8B5A" w:rsidR="00E039DC" w:rsidRPr="008125CE" w:rsidRDefault="00E039DC" w:rsidP="005170DE">
            <w:pPr>
              <w:spacing w:after="0"/>
              <w:jc w:val="both"/>
              <w:rPr>
                <w:rFonts w:cs="Calibri"/>
                <w:sz w:val="20"/>
                <w:szCs w:val="20"/>
              </w:rPr>
            </w:pPr>
          </w:p>
          <w:p w14:paraId="4C4D6A60" w14:textId="3565BEEB" w:rsidR="005A11E4" w:rsidRPr="008125CE" w:rsidRDefault="0061471B" w:rsidP="005170DE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cs="Calibri"/>
                <w:sz w:val="20"/>
                <w:szCs w:val="20"/>
              </w:rPr>
              <w:br w:type="page"/>
            </w:r>
            <w:r w:rsidR="005A11E4" w:rsidRPr="008125CE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="005A11E4"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E039DC" w:rsidRPr="0006406D" w14:paraId="166E7B56" w14:textId="77777777" w:rsidTr="008125CE">
        <w:trPr>
          <w:trHeight w:val="1056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4404B" w14:textId="0D837E3B" w:rsidR="06C4A009" w:rsidRPr="008125CE" w:rsidRDefault="06C4A009" w:rsidP="12B9AE80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eastAsia="Calibri" w:cs="Calibri"/>
                <w:sz w:val="20"/>
                <w:szCs w:val="20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Nyhuis, P.</w:t>
            </w:r>
            <w:r w:rsidR="00A82B53" w:rsidRPr="008125CE">
              <w:rPr>
                <w:rFonts w:eastAsia="Calibri" w:cs="Calibri"/>
                <w:sz w:val="20"/>
                <w:szCs w:val="20"/>
              </w:rPr>
              <w:t xml:space="preserve"> &amp;</w:t>
            </w:r>
            <w:r w:rsidRPr="008125CE">
              <w:rPr>
                <w:rFonts w:eastAsia="Calibri" w:cs="Calibri"/>
                <w:sz w:val="20"/>
                <w:szCs w:val="20"/>
              </w:rPr>
              <w:t xml:space="preserve"> Wiendahl, H.P. (2009). </w:t>
            </w:r>
            <w:r w:rsidRPr="008125CE">
              <w:rPr>
                <w:rFonts w:eastAsia="Calibri" w:cs="Calibri"/>
                <w:i/>
                <w:iCs/>
                <w:sz w:val="20"/>
                <w:szCs w:val="20"/>
              </w:rPr>
              <w:t>Fundamentals of Production Logistics</w:t>
            </w:r>
            <w:r w:rsidR="00A82B53" w:rsidRPr="008125CE">
              <w:rPr>
                <w:rFonts w:eastAsia="Calibri" w:cs="Calibri"/>
                <w:i/>
                <w:iCs/>
                <w:sz w:val="20"/>
                <w:szCs w:val="20"/>
              </w:rPr>
              <w:t>:</w:t>
            </w:r>
            <w:r w:rsidR="4569853A" w:rsidRPr="008125CE">
              <w:rPr>
                <w:rFonts w:eastAsia="Calibri" w:cs="Calibri"/>
                <w:i/>
                <w:iCs/>
                <w:sz w:val="20"/>
                <w:szCs w:val="20"/>
              </w:rPr>
              <w:t xml:space="preserve"> Theory, Tools and Applications.</w:t>
            </w:r>
            <w:r w:rsidRPr="008125CE">
              <w:rPr>
                <w:rFonts w:eastAsia="Calibri" w:cs="Calibri"/>
                <w:sz w:val="20"/>
                <w:szCs w:val="20"/>
              </w:rPr>
              <w:t xml:space="preserve"> Springe</w:t>
            </w:r>
            <w:r w:rsidR="0D2B366D" w:rsidRPr="008125CE">
              <w:rPr>
                <w:rFonts w:eastAsia="Calibri" w:cs="Calibri"/>
                <w:sz w:val="20"/>
                <w:szCs w:val="20"/>
              </w:rPr>
              <w:t>r.</w:t>
            </w:r>
          </w:p>
          <w:p w14:paraId="0C3A7704" w14:textId="32B748BA" w:rsidR="000809FF" w:rsidRPr="008125CE" w:rsidRDefault="47204FB4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Meyer, A. (201</w:t>
            </w:r>
            <w:r w:rsidR="00EB1D36" w:rsidRPr="008125CE">
              <w:rPr>
                <w:rFonts w:eastAsia="Calibri" w:cs="Calibri"/>
                <w:sz w:val="20"/>
                <w:szCs w:val="20"/>
              </w:rPr>
              <w:t>7</w:t>
            </w:r>
            <w:r w:rsidRPr="008125CE">
              <w:rPr>
                <w:rFonts w:eastAsia="Calibri" w:cs="Calibri"/>
                <w:sz w:val="20"/>
                <w:szCs w:val="20"/>
              </w:rPr>
              <w:t xml:space="preserve">). </w:t>
            </w:r>
            <w:r w:rsidRPr="008125CE">
              <w:rPr>
                <w:rFonts w:eastAsia="Calibri" w:cs="Calibri"/>
                <w:i/>
                <w:iCs/>
                <w:sz w:val="20"/>
                <w:szCs w:val="20"/>
              </w:rPr>
              <w:t>Milk Run Design</w:t>
            </w:r>
            <w:r w:rsidR="000809FF" w:rsidRPr="008125CE">
              <w:rPr>
                <w:rFonts w:eastAsia="Calibri" w:cs="Calibri"/>
                <w:i/>
                <w:iCs/>
                <w:sz w:val="20"/>
                <w:szCs w:val="20"/>
              </w:rPr>
              <w:t>:</w:t>
            </w:r>
            <w:r w:rsidRPr="008125CE">
              <w:rPr>
                <w:rFonts w:eastAsia="Calibri" w:cs="Calibri"/>
                <w:i/>
                <w:iCs/>
                <w:sz w:val="20"/>
                <w:szCs w:val="20"/>
              </w:rPr>
              <w:t xml:space="preserve"> Definitions, Concepts and Solution Approaches</w:t>
            </w:r>
            <w:r w:rsidRPr="008125CE">
              <w:rPr>
                <w:rFonts w:eastAsia="Calibri" w:cs="Calibri"/>
                <w:sz w:val="20"/>
                <w:szCs w:val="20"/>
              </w:rPr>
              <w:t xml:space="preserve">. </w:t>
            </w:r>
            <w:r w:rsidR="000809FF" w:rsidRPr="008125CE">
              <w:rPr>
                <w:rFonts w:eastAsia="Calibri" w:cs="Calibri"/>
                <w:sz w:val="20"/>
                <w:szCs w:val="20"/>
              </w:rPr>
              <w:t>KIT Scientific Publishing.</w:t>
            </w:r>
          </w:p>
          <w:p w14:paraId="7F47F9B1" w14:textId="3C6DD891" w:rsidR="00E039DC" w:rsidRPr="008125CE" w:rsidRDefault="6A5FCACB" w:rsidP="00A06ABD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 xml:space="preserve">Baudin, M. (2002). </w:t>
            </w:r>
            <w:r w:rsidRPr="008125CE">
              <w:rPr>
                <w:rFonts w:cs="Calibri"/>
                <w:i/>
                <w:iCs/>
                <w:sz w:val="20"/>
                <w:szCs w:val="20"/>
              </w:rPr>
              <w:t>Lean Assembly: The Nuts and Bolts of Making Assembly Operations Flow</w:t>
            </w:r>
            <w:r w:rsidRPr="008125CE">
              <w:rPr>
                <w:rFonts w:cs="Calibri"/>
                <w:sz w:val="20"/>
                <w:szCs w:val="20"/>
              </w:rPr>
              <w:t xml:space="preserve">. </w:t>
            </w:r>
            <w:r w:rsidR="00A06ABD" w:rsidRPr="008125CE">
              <w:rPr>
                <w:rFonts w:cs="Calibri"/>
                <w:sz w:val="20"/>
                <w:szCs w:val="20"/>
              </w:rPr>
              <w:t>CRC Press.</w:t>
            </w:r>
          </w:p>
          <w:p w14:paraId="184E7F18" w14:textId="314B2D80" w:rsidR="00457391" w:rsidRPr="008125CE" w:rsidRDefault="00457391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color w:val="000000"/>
                <w:sz w:val="20"/>
                <w:szCs w:val="20"/>
              </w:rPr>
              <w:t xml:space="preserve">Balantič, Z., Polajnar A. &amp; Jevšnik, S. (2016). </w:t>
            </w:r>
            <w:r w:rsidRPr="008125CE">
              <w:rPr>
                <w:rFonts w:cs="Calibri"/>
                <w:i/>
                <w:iCs/>
                <w:color w:val="000000"/>
                <w:sz w:val="20"/>
                <w:szCs w:val="20"/>
              </w:rPr>
              <w:t>Ergonomija v teoriji in praksi.</w:t>
            </w:r>
            <w:r w:rsidRPr="008125CE">
              <w:rPr>
                <w:rFonts w:cs="Calibri"/>
                <w:color w:val="000000"/>
                <w:sz w:val="20"/>
                <w:szCs w:val="20"/>
              </w:rPr>
              <w:t xml:space="preserve"> Nacionalni inštitut za javno zdravje.</w:t>
            </w:r>
          </w:p>
        </w:tc>
      </w:tr>
      <w:tr w:rsidR="00E039DC" w:rsidRPr="0006406D" w14:paraId="17101D27" w14:textId="77777777" w:rsidTr="008125CE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E039DC" w:rsidRPr="008125CE" w:rsidRDefault="00E039DC" w:rsidP="00E039DC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E039DC" w:rsidRPr="008125CE" w:rsidRDefault="00E039DC" w:rsidP="00E039D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E039DC" w:rsidRPr="008125CE" w:rsidRDefault="00E039DC" w:rsidP="00E039D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E039DC" w:rsidRPr="008125CE" w:rsidRDefault="00E039DC" w:rsidP="00E039D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E039DC" w:rsidRPr="008125CE" w:rsidRDefault="00E039DC" w:rsidP="00E039D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7F2767" w:rsidRPr="0006406D" w14:paraId="572FDB32" w14:textId="77777777" w:rsidTr="008125CE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AD99" w14:textId="65E40595" w:rsidR="00A72A59" w:rsidRPr="008125CE" w:rsidRDefault="3916D14A" w:rsidP="008125CE">
            <w:pPr>
              <w:spacing w:after="0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Cilja predmeta so:</w:t>
            </w:r>
          </w:p>
          <w:p w14:paraId="6868E317" w14:textId="4A033845" w:rsidR="00A72A59" w:rsidRPr="008125CE" w:rsidRDefault="7B52980C" w:rsidP="008125C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</w:t>
            </w:r>
            <w:r w:rsidR="3916D14A" w:rsidRPr="008125CE">
              <w:rPr>
                <w:rFonts w:cs="Calibri"/>
                <w:sz w:val="20"/>
                <w:szCs w:val="20"/>
              </w:rPr>
              <w:t>ojasniti vpliv lastnosti proizvodnje na  notranjo logistiko v proizvodnem okolju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02B87164" w14:textId="78928442" w:rsidR="00A72A59" w:rsidRPr="008125CE" w:rsidRDefault="418E4E2A" w:rsidP="008125C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t</w:t>
            </w:r>
            <w:r w:rsidR="3916D14A" w:rsidRPr="008125CE">
              <w:rPr>
                <w:rFonts w:cs="Calibri"/>
                <w:sz w:val="20"/>
                <w:szCs w:val="20"/>
              </w:rPr>
              <w:t>eoretično in praktično predstaviti različne izvedbe sistemov notranje logistike v proizvodnem okolju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256658A4" w14:textId="27E8C5F9" w:rsidR="00A72A59" w:rsidRPr="008125CE" w:rsidRDefault="7C9B92DE" w:rsidP="008125C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</w:t>
            </w:r>
            <w:r w:rsidR="3916D14A" w:rsidRPr="008125CE">
              <w:rPr>
                <w:rFonts w:cs="Calibri"/>
                <w:sz w:val="20"/>
                <w:szCs w:val="20"/>
              </w:rPr>
              <w:t>redstaviti kazalnike učinkovitosti notranje logistike v proizvodnem okolju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0A380B47" w14:textId="27FFADD0" w:rsidR="00A72A59" w:rsidRPr="008125CE" w:rsidRDefault="62CC5968" w:rsidP="008125C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</w:t>
            </w:r>
            <w:r w:rsidR="3916D14A" w:rsidRPr="008125CE">
              <w:rPr>
                <w:rFonts w:cs="Calibri"/>
                <w:sz w:val="20"/>
                <w:szCs w:val="20"/>
              </w:rPr>
              <w:t>redstaviti koncept vitkosti in njegovo uporabo pri izboljševanju notranje logistike v proizvodnem okolju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1CA912DA" w14:textId="16BBBB90" w:rsidR="00A72A59" w:rsidRPr="008125CE" w:rsidRDefault="04CCE7CF" w:rsidP="008125CE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</w:t>
            </w:r>
            <w:r w:rsidR="3916D14A" w:rsidRPr="008125CE">
              <w:rPr>
                <w:rFonts w:cs="Calibri"/>
                <w:sz w:val="20"/>
                <w:szCs w:val="20"/>
              </w:rPr>
              <w:t>redstaviti ergonomijo in njeno uporabo pri izboljševanju notranje logistike v proizvodnem okolju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3185783B" w14:textId="584B19DF" w:rsidR="00A72A59" w:rsidRPr="008125CE" w:rsidRDefault="6622847D" w:rsidP="008125CE">
            <w:pPr>
              <w:numPr>
                <w:ilvl w:val="0"/>
                <w:numId w:val="24"/>
              </w:numPr>
              <w:spacing w:after="0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</w:t>
            </w:r>
            <w:r w:rsidR="3916D14A" w:rsidRPr="008125CE">
              <w:rPr>
                <w:rFonts w:cs="Calibri"/>
                <w:sz w:val="20"/>
                <w:szCs w:val="20"/>
              </w:rPr>
              <w:t>redstaviti določanje ekonomske upravičenosti uvajanja novosti v notranjo logistiko proizvodnega podjetja.</w:t>
            </w:r>
          </w:p>
          <w:p w14:paraId="24EC20BB" w14:textId="3003AFBB" w:rsidR="00A72A59" w:rsidRPr="008125CE" w:rsidRDefault="00A72A59" w:rsidP="008125CE">
            <w:pPr>
              <w:spacing w:after="0"/>
              <w:ind w:left="283"/>
              <w:jc w:val="both"/>
              <w:rPr>
                <w:rFonts w:cs="Calibri"/>
                <w:strike/>
                <w:sz w:val="20"/>
                <w:szCs w:val="20"/>
              </w:rPr>
            </w:pPr>
          </w:p>
          <w:p w14:paraId="653D893B" w14:textId="77777777" w:rsidR="00A72A59" w:rsidRPr="008125CE" w:rsidRDefault="00A72A59" w:rsidP="008125CE">
            <w:p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Kompetence, ki jih študentje osvojijo:</w:t>
            </w:r>
          </w:p>
          <w:p w14:paraId="582EF3EA" w14:textId="08D8F860" w:rsidR="0060457E" w:rsidRPr="008125CE" w:rsidRDefault="3916D14A" w:rsidP="008125CE">
            <w:pPr>
              <w:numPr>
                <w:ilvl w:val="0"/>
                <w:numId w:val="24"/>
              </w:numPr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 xml:space="preserve">voditi notranjo logistiko v manjšem podjetju ter uvajati manjše spremembe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7F2767" w:rsidRPr="008125CE" w:rsidRDefault="007F2767" w:rsidP="008125C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B3CE9" w14:textId="77777777" w:rsidR="00A72A59" w:rsidRPr="008125CE" w:rsidRDefault="00A72A59" w:rsidP="008125CE">
            <w:pPr>
              <w:snapToGrid w:val="0"/>
              <w:spacing w:after="0"/>
              <w:jc w:val="both"/>
              <w:rPr>
                <w:rFonts w:eastAsia="Calibri" w:cs="Calibri"/>
                <w:sz w:val="20"/>
                <w:szCs w:val="20"/>
                <w:lang w:val="pl-PL"/>
              </w:rPr>
            </w:pP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>The objectives of the course are:</w:t>
            </w:r>
          </w:p>
          <w:p w14:paraId="0D48EB15" w14:textId="3B17433A" w:rsidR="00A72A59" w:rsidRPr="008125CE" w:rsidRDefault="7A653870" w:rsidP="008125CE">
            <w:pPr>
              <w:pStyle w:val="Odstavekseznama"/>
              <w:numPr>
                <w:ilvl w:val="1"/>
                <w:numId w:val="24"/>
              </w:numPr>
              <w:snapToGrid w:val="0"/>
              <w:ind w:left="360"/>
              <w:jc w:val="both"/>
              <w:rPr>
                <w:rFonts w:eastAsia="Calibri" w:cs="Calibri"/>
                <w:sz w:val="20"/>
                <w:szCs w:val="20"/>
                <w:lang w:val="pl-PL"/>
              </w:rPr>
            </w:pP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>e</w:t>
            </w:r>
            <w:r w:rsidR="3916D14A" w:rsidRPr="008125CE">
              <w:rPr>
                <w:rFonts w:eastAsia="Calibri" w:cs="Calibri"/>
                <w:sz w:val="20"/>
                <w:szCs w:val="20"/>
                <w:lang w:val="pl-PL"/>
              </w:rPr>
              <w:t>xplain the impact of production characteristics on internal logistics in the production environment</w:t>
            </w:r>
            <w:r w:rsidR="006B175D">
              <w:rPr>
                <w:rFonts w:eastAsia="Calibri" w:cs="Calibri"/>
                <w:sz w:val="20"/>
                <w:szCs w:val="20"/>
                <w:lang w:val="pl-PL"/>
              </w:rPr>
              <w:t>,</w:t>
            </w:r>
          </w:p>
          <w:p w14:paraId="5436A0E1" w14:textId="067ADF97" w:rsidR="00A72A59" w:rsidRPr="008125CE" w:rsidRDefault="7DDC682A" w:rsidP="008125CE">
            <w:pPr>
              <w:pStyle w:val="Odstavekseznama"/>
              <w:numPr>
                <w:ilvl w:val="1"/>
                <w:numId w:val="24"/>
              </w:numPr>
              <w:snapToGrid w:val="0"/>
              <w:ind w:left="360"/>
              <w:jc w:val="both"/>
              <w:rPr>
                <w:rFonts w:eastAsia="Calibri" w:cs="Calibri"/>
                <w:sz w:val="20"/>
                <w:szCs w:val="20"/>
                <w:lang w:val="pl-PL"/>
              </w:rPr>
            </w:pP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>t</w:t>
            </w:r>
            <w:r w:rsidR="3916D14A" w:rsidRPr="008125CE">
              <w:rPr>
                <w:rFonts w:eastAsia="Calibri" w:cs="Calibri"/>
                <w:sz w:val="20"/>
                <w:szCs w:val="20"/>
                <w:lang w:val="pl-PL"/>
              </w:rPr>
              <w:t>heoretically and practically present different implementations of internal logistics systems in the production environment</w:t>
            </w:r>
            <w:r w:rsidR="006B175D">
              <w:rPr>
                <w:rFonts w:eastAsia="Calibri" w:cs="Calibri"/>
                <w:sz w:val="20"/>
                <w:szCs w:val="20"/>
                <w:lang w:val="pl-PL"/>
              </w:rPr>
              <w:t>,</w:t>
            </w:r>
          </w:p>
          <w:p w14:paraId="4EC6B1E0" w14:textId="32E05D54" w:rsidR="00A72A59" w:rsidRPr="008125CE" w:rsidRDefault="5B52A1B8" w:rsidP="008125CE">
            <w:pPr>
              <w:pStyle w:val="Odstavekseznama"/>
              <w:numPr>
                <w:ilvl w:val="1"/>
                <w:numId w:val="24"/>
              </w:numPr>
              <w:snapToGrid w:val="0"/>
              <w:ind w:left="360"/>
              <w:jc w:val="both"/>
              <w:rPr>
                <w:rFonts w:eastAsia="Calibri" w:cs="Calibri"/>
                <w:sz w:val="20"/>
                <w:szCs w:val="20"/>
                <w:lang w:val="pl-PL"/>
              </w:rPr>
            </w:pP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>p</w:t>
            </w:r>
            <w:r w:rsidR="3916D14A" w:rsidRPr="008125CE">
              <w:rPr>
                <w:rFonts w:eastAsia="Calibri" w:cs="Calibri"/>
                <w:sz w:val="20"/>
                <w:szCs w:val="20"/>
                <w:lang w:val="pl-PL"/>
              </w:rPr>
              <w:t>resent indicators of internal logistics efficiency in the production environment</w:t>
            </w:r>
            <w:r w:rsidR="006B175D">
              <w:rPr>
                <w:rFonts w:eastAsia="Calibri" w:cs="Calibri"/>
                <w:sz w:val="20"/>
                <w:szCs w:val="20"/>
                <w:lang w:val="pl-PL"/>
              </w:rPr>
              <w:t>,</w:t>
            </w:r>
          </w:p>
          <w:p w14:paraId="7A01BF19" w14:textId="64691F34" w:rsidR="00A72A59" w:rsidRPr="008125CE" w:rsidRDefault="4D79664E" w:rsidP="008125CE">
            <w:pPr>
              <w:pStyle w:val="Odstavekseznama"/>
              <w:numPr>
                <w:ilvl w:val="1"/>
                <w:numId w:val="24"/>
              </w:numPr>
              <w:snapToGrid w:val="0"/>
              <w:ind w:left="360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>p</w:t>
            </w:r>
            <w:r w:rsidR="3916D14A" w:rsidRPr="008125CE">
              <w:rPr>
                <w:rFonts w:eastAsia="Calibri" w:cs="Calibri"/>
                <w:sz w:val="20"/>
                <w:szCs w:val="20"/>
                <w:lang w:val="pl-PL"/>
              </w:rPr>
              <w:t>resent the concept of lean and its use in improving internal logistics in the production environment</w:t>
            </w:r>
            <w:r w:rsidR="006B175D">
              <w:rPr>
                <w:rFonts w:eastAsia="Calibri" w:cs="Calibri"/>
                <w:sz w:val="20"/>
                <w:szCs w:val="20"/>
                <w:lang w:val="pl-PL"/>
              </w:rPr>
              <w:t>,</w:t>
            </w:r>
          </w:p>
          <w:p w14:paraId="76130A37" w14:textId="2FDEF6DE" w:rsidR="0060457E" w:rsidRPr="008125CE" w:rsidRDefault="3916D14A" w:rsidP="008125CE">
            <w:pPr>
              <w:pStyle w:val="Odstavekseznama"/>
              <w:numPr>
                <w:ilvl w:val="1"/>
                <w:numId w:val="24"/>
              </w:numPr>
              <w:snapToGrid w:val="0"/>
              <w:ind w:left="360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>present ergonomics and its use in improving internal logistics in the production environment</w:t>
            </w:r>
            <w:r w:rsidR="006B175D">
              <w:rPr>
                <w:rFonts w:eastAsia="Calibri" w:cs="Calibri"/>
                <w:sz w:val="20"/>
                <w:szCs w:val="20"/>
                <w:lang w:val="pl-PL"/>
              </w:rPr>
              <w:t>,</w:t>
            </w: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 xml:space="preserve"> </w:t>
            </w:r>
          </w:p>
          <w:p w14:paraId="4D20563F" w14:textId="4C5BF1C6" w:rsidR="00A72A59" w:rsidRPr="008125CE" w:rsidRDefault="3390E6DA" w:rsidP="008125CE">
            <w:pPr>
              <w:pStyle w:val="Odstavekseznama"/>
              <w:numPr>
                <w:ilvl w:val="0"/>
                <w:numId w:val="24"/>
              </w:numPr>
              <w:snapToGrid w:val="0"/>
              <w:jc w:val="both"/>
              <w:rPr>
                <w:rFonts w:cs="Calibri"/>
                <w:strike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d</w:t>
            </w:r>
            <w:r w:rsidR="3916D14A" w:rsidRPr="008125CE">
              <w:rPr>
                <w:rFonts w:cs="Calibri"/>
                <w:sz w:val="20"/>
                <w:szCs w:val="20"/>
              </w:rPr>
              <w:t>etermining the economic justification of</w:t>
            </w:r>
            <w:r w:rsidR="3916D14A" w:rsidRPr="008125CE">
              <w:rPr>
                <w:rFonts w:cs="Calibri"/>
                <w:strike/>
                <w:sz w:val="20"/>
                <w:szCs w:val="20"/>
              </w:rPr>
              <w:t xml:space="preserve"> </w:t>
            </w:r>
            <w:r w:rsidR="3916D14A" w:rsidRPr="008125CE">
              <w:rPr>
                <w:rFonts w:cs="Calibri"/>
                <w:sz w:val="20"/>
                <w:szCs w:val="20"/>
              </w:rPr>
              <w:t xml:space="preserve">introduction of novelties in the internal logistics of the production company. </w:t>
            </w:r>
          </w:p>
          <w:p w14:paraId="5EBF662D" w14:textId="14CC6A2C" w:rsidR="12B9AE80" w:rsidRDefault="12B9AE80" w:rsidP="008125C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val="pl-PL"/>
              </w:rPr>
            </w:pPr>
          </w:p>
          <w:p w14:paraId="0111DD20" w14:textId="77777777" w:rsidR="008125CE" w:rsidRPr="008125CE" w:rsidRDefault="008125CE" w:rsidP="008125C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val="pl-PL"/>
              </w:rPr>
            </w:pPr>
          </w:p>
          <w:p w14:paraId="1ED2D7F7" w14:textId="6BAC0279" w:rsidR="0C2BCB4A" w:rsidRPr="008125CE" w:rsidRDefault="0C2BCB4A" w:rsidP="008125C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val="pl-PL"/>
              </w:rPr>
            </w:pP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>Competences acquired by students:</w:t>
            </w:r>
          </w:p>
          <w:p w14:paraId="41C5AAA2" w14:textId="65FF1CDE" w:rsidR="00A72A59" w:rsidRPr="008125CE" w:rsidRDefault="3916D14A" w:rsidP="008125CE">
            <w:pPr>
              <w:pStyle w:val="Odstavekseznama"/>
              <w:numPr>
                <w:ilvl w:val="0"/>
                <w:numId w:val="24"/>
              </w:numPr>
              <w:snapToGrid w:val="0"/>
              <w:jc w:val="both"/>
              <w:rPr>
                <w:rFonts w:cs="Calibri"/>
                <w:strike/>
                <w:sz w:val="20"/>
                <w:szCs w:val="20"/>
              </w:rPr>
            </w:pP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>educate the student to the level that he</w:t>
            </w:r>
            <w:r w:rsidR="36B77F6F" w:rsidRPr="008125CE">
              <w:rPr>
                <w:rFonts w:eastAsia="Calibri" w:cs="Calibri"/>
                <w:sz w:val="20"/>
                <w:szCs w:val="20"/>
                <w:lang w:val="pl-PL"/>
              </w:rPr>
              <w:t>/she</w:t>
            </w: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 xml:space="preserve"> is able to </w:t>
            </w:r>
            <w:r w:rsidR="6B7E3DE2" w:rsidRPr="008125CE">
              <w:rPr>
                <w:rFonts w:eastAsia="Calibri" w:cs="Calibri"/>
                <w:sz w:val="20"/>
                <w:szCs w:val="20"/>
                <w:lang w:val="pl-PL"/>
              </w:rPr>
              <w:t>lead</w:t>
            </w:r>
            <w:r w:rsidRPr="008125CE">
              <w:rPr>
                <w:rFonts w:eastAsia="Calibri" w:cs="Calibri"/>
                <w:sz w:val="20"/>
                <w:szCs w:val="20"/>
                <w:lang w:val="pl-PL"/>
              </w:rPr>
              <w:t xml:space="preserve"> internal logistics in a small company and introduce minor changes.</w:t>
            </w:r>
            <w:r w:rsidRPr="008125CE">
              <w:rPr>
                <w:rFonts w:cs="Calibri"/>
                <w:sz w:val="20"/>
                <w:szCs w:val="20"/>
                <w:shd w:val="clear" w:color="auto" w:fill="F5F5F5"/>
              </w:rPr>
              <w:t xml:space="preserve"> </w:t>
            </w:r>
          </w:p>
        </w:tc>
      </w:tr>
      <w:tr w:rsidR="007F2767" w:rsidRPr="0006406D" w14:paraId="2732D8B1" w14:textId="77777777" w:rsidTr="008125CE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7F2767" w:rsidRPr="0006406D" w14:paraId="355E000C" w14:textId="77777777" w:rsidTr="008125CE">
        <w:trPr>
          <w:trHeight w:val="20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2DE2B" w14:textId="54258249" w:rsidR="0060457E" w:rsidRPr="008125CE" w:rsidRDefault="0060457E" w:rsidP="007F2767">
            <w:pPr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Študentje bodo znali:</w:t>
            </w:r>
          </w:p>
          <w:p w14:paraId="3F7E6AA6" w14:textId="17B1687C" w:rsidR="0060457E" w:rsidRPr="008125CE" w:rsidRDefault="7E08CDA9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oiskati podatke o proizvodnji na katerih bodo temeljili smoje operativne odločitve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21FEE4DD" w14:textId="0C021B9E" w:rsidR="0060457E" w:rsidRPr="008125CE" w:rsidRDefault="3916D14A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opisati materialni tok na</w:t>
            </w:r>
            <w:r w:rsidR="6D59EDA6" w:rsidRPr="008125CE">
              <w:rPr>
                <w:rFonts w:cs="Calibri"/>
                <w:sz w:val="20"/>
                <w:szCs w:val="20"/>
              </w:rPr>
              <w:t xml:space="preserve"> layout</w:t>
            </w:r>
            <w:r w:rsidRPr="008125CE">
              <w:rPr>
                <w:rFonts w:cs="Calibri"/>
                <w:sz w:val="20"/>
                <w:szCs w:val="20"/>
              </w:rPr>
              <w:t>-u proizvodnega okolja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2141B5B4" w14:textId="47EA2336" w:rsidR="00A72A59" w:rsidRPr="008125CE" w:rsidRDefault="3916D14A" w:rsidP="007F2767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rFonts w:cs="Calibri"/>
                <w:b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oiskati načine izvedbe notranje logistike glede na lastnosti proizvodnje in jih primerjati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7F8BD580" w14:textId="7C55ABE6" w:rsidR="0060457E" w:rsidRPr="008125CE" w:rsidRDefault="046F640E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i</w:t>
            </w:r>
            <w:r w:rsidR="6D59EDA6" w:rsidRPr="008125CE">
              <w:rPr>
                <w:rFonts w:cs="Calibri"/>
                <w:sz w:val="20"/>
                <w:szCs w:val="20"/>
              </w:rPr>
              <w:t>zračunati znesek investicije in povračilo investicije</w:t>
            </w:r>
            <w:r w:rsidR="3916D14A" w:rsidRPr="008125CE">
              <w:rPr>
                <w:rFonts w:cs="Calibri"/>
                <w:sz w:val="20"/>
                <w:szCs w:val="20"/>
              </w:rPr>
              <w:t xml:space="preserve"> za manjše novosti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2FA09A6D" w14:textId="7DB09C39" w:rsidR="00A72A59" w:rsidRPr="008125CE" w:rsidRDefault="627EA748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n</w:t>
            </w:r>
            <w:r w:rsidR="3916D14A" w:rsidRPr="008125CE">
              <w:rPr>
                <w:rFonts w:cs="Calibri"/>
                <w:sz w:val="20"/>
                <w:szCs w:val="20"/>
              </w:rPr>
              <w:t>arediti preprosto ergonomsko oceno delovnega mesta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65FD7E55" w14:textId="7B6638B4" w:rsidR="00A72A59" w:rsidRPr="008125CE" w:rsidRDefault="3410135E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i</w:t>
            </w:r>
            <w:r w:rsidR="3916D14A" w:rsidRPr="008125CE">
              <w:rPr>
                <w:rFonts w:cs="Calibri"/>
                <w:sz w:val="20"/>
                <w:szCs w:val="20"/>
              </w:rPr>
              <w:t>zvesti 5S metodo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42C61CCA" w14:textId="1B9A574A" w:rsidR="00A72A59" w:rsidRPr="008125CE" w:rsidRDefault="2E2B845C" w:rsidP="12B9AE80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n</w:t>
            </w:r>
            <w:r w:rsidR="3916D14A" w:rsidRPr="008125CE">
              <w:rPr>
                <w:rFonts w:cs="Calibri"/>
                <w:sz w:val="20"/>
                <w:szCs w:val="20"/>
              </w:rPr>
              <w:t xml:space="preserve">ačrtovati </w:t>
            </w:r>
            <w:r w:rsidR="0016797C" w:rsidRPr="008125CE">
              <w:rPr>
                <w:rFonts w:cs="Calibri"/>
                <w:sz w:val="20"/>
                <w:szCs w:val="20"/>
              </w:rPr>
              <w:t xml:space="preserve">milk-run in </w:t>
            </w:r>
            <w:r w:rsidR="3916D14A" w:rsidRPr="008125CE">
              <w:rPr>
                <w:rFonts w:cs="Calibri"/>
                <w:sz w:val="20"/>
                <w:szCs w:val="20"/>
              </w:rPr>
              <w:t>kanban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10B7EF25" w14:textId="757539FA" w:rsidR="007F2767" w:rsidRPr="008125CE" w:rsidRDefault="7F3ABFA3" w:rsidP="00D424C4">
            <w:pPr>
              <w:numPr>
                <w:ilvl w:val="0"/>
                <w:numId w:val="34"/>
              </w:numPr>
              <w:spacing w:after="0"/>
              <w:ind w:left="284" w:hanging="284"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d</w:t>
            </w:r>
            <w:r w:rsidR="3916D14A" w:rsidRPr="008125CE">
              <w:rPr>
                <w:rFonts w:cs="Calibri"/>
                <w:sz w:val="20"/>
                <w:szCs w:val="20"/>
              </w:rPr>
              <w:t>oločiti način oskrbovanja proizvodnega delovnega mesta</w:t>
            </w:r>
            <w:r w:rsidR="006B175D">
              <w:rPr>
                <w:rFonts w:cs="Calibr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7F2767" w:rsidRPr="008125CE" w:rsidRDefault="007F2767" w:rsidP="007F2767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7F2767" w:rsidRPr="008125CE" w:rsidRDefault="007F2767" w:rsidP="007F2767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7F2767" w:rsidRPr="008125CE" w:rsidRDefault="007F2767" w:rsidP="007F2767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D5BF75" w14:textId="120EB7B6" w:rsidR="0060457E" w:rsidRPr="008125CE" w:rsidRDefault="0060457E" w:rsidP="007F2767">
            <w:pPr>
              <w:spacing w:after="0"/>
              <w:jc w:val="both"/>
              <w:rPr>
                <w:rFonts w:cs="Calibri"/>
                <w:b/>
                <w:sz w:val="20"/>
                <w:szCs w:val="20"/>
                <w:lang w:val="en-US"/>
              </w:rPr>
            </w:pPr>
            <w:r w:rsidRPr="008125CE">
              <w:rPr>
                <w:rFonts w:cs="Calibri"/>
                <w:sz w:val="20"/>
                <w:szCs w:val="20"/>
                <w:lang w:val="en-US"/>
              </w:rPr>
              <w:t>Students will:</w:t>
            </w:r>
          </w:p>
          <w:p w14:paraId="5DF5772D" w14:textId="143D5A03" w:rsidR="0060457E" w:rsidRPr="008125CE" w:rsidRDefault="18034286" w:rsidP="0060457E">
            <w:pPr>
              <w:numPr>
                <w:ilvl w:val="0"/>
                <w:numId w:val="25"/>
              </w:numPr>
              <w:spacing w:after="0"/>
              <w:jc w:val="both"/>
              <w:rPr>
                <w:rFonts w:cs="Calibri"/>
                <w:sz w:val="20"/>
                <w:szCs w:val="20"/>
                <w:lang w:val="en-US"/>
              </w:rPr>
            </w:pPr>
            <w:r w:rsidRPr="008125CE">
              <w:rPr>
                <w:rFonts w:cs="Calibri"/>
                <w:sz w:val="20"/>
                <w:szCs w:val="20"/>
                <w:lang w:val="en-US"/>
              </w:rPr>
              <w:t>find data on production on which they will base operative decisions,</w:t>
            </w:r>
          </w:p>
          <w:p w14:paraId="52E8987F" w14:textId="058E24C8" w:rsidR="0060457E" w:rsidRPr="008125CE" w:rsidRDefault="18034286" w:rsidP="0060457E">
            <w:pPr>
              <w:numPr>
                <w:ilvl w:val="0"/>
                <w:numId w:val="25"/>
              </w:numPr>
              <w:spacing w:after="0"/>
              <w:jc w:val="both"/>
              <w:rPr>
                <w:rFonts w:cs="Calibri"/>
                <w:sz w:val="20"/>
                <w:szCs w:val="20"/>
                <w:lang w:val="en-US"/>
              </w:rPr>
            </w:pPr>
            <w:r w:rsidRPr="008125CE">
              <w:rPr>
                <w:rFonts w:cs="Calibri"/>
                <w:sz w:val="20"/>
                <w:szCs w:val="20"/>
                <w:lang w:val="en-US"/>
              </w:rPr>
              <w:t>d</w:t>
            </w:r>
            <w:r w:rsidR="3916D14A" w:rsidRPr="008125CE">
              <w:rPr>
                <w:rFonts w:cs="Calibri"/>
                <w:sz w:val="20"/>
                <w:szCs w:val="20"/>
                <w:lang w:val="en-US"/>
              </w:rPr>
              <w:t xml:space="preserve">escribe material flow on production </w:t>
            </w:r>
            <w:r w:rsidR="6D59EDA6" w:rsidRPr="008125CE">
              <w:rPr>
                <w:rFonts w:cs="Calibri"/>
                <w:sz w:val="20"/>
                <w:szCs w:val="20"/>
                <w:lang w:val="en-US"/>
              </w:rPr>
              <w:t>layout</w:t>
            </w:r>
            <w:r w:rsidR="006B175D">
              <w:rPr>
                <w:rFonts w:cs="Calibri"/>
                <w:sz w:val="20"/>
                <w:szCs w:val="20"/>
                <w:lang w:val="en-US"/>
              </w:rPr>
              <w:t>,</w:t>
            </w:r>
          </w:p>
          <w:p w14:paraId="76D71A00" w14:textId="3925CCDF" w:rsidR="00A72A59" w:rsidRPr="008125CE" w:rsidRDefault="3916D14A" w:rsidP="00A72A59">
            <w:pPr>
              <w:numPr>
                <w:ilvl w:val="0"/>
                <w:numId w:val="25"/>
              </w:numPr>
              <w:spacing w:after="0"/>
              <w:jc w:val="both"/>
              <w:rPr>
                <w:rFonts w:cs="Calibri"/>
                <w:sz w:val="20"/>
                <w:szCs w:val="20"/>
                <w:lang w:val="en-US"/>
              </w:rPr>
            </w:pPr>
            <w:r w:rsidRPr="008125CE">
              <w:rPr>
                <w:rFonts w:cs="Calibri"/>
                <w:sz w:val="20"/>
                <w:szCs w:val="20"/>
                <w:lang w:val="en-US"/>
              </w:rPr>
              <w:t>find design possibilities for internal logistics according to the characteristics of production and compare them</w:t>
            </w:r>
            <w:r w:rsidR="006B175D">
              <w:rPr>
                <w:rFonts w:cs="Calibri"/>
                <w:sz w:val="20"/>
                <w:szCs w:val="20"/>
                <w:lang w:val="en-US"/>
              </w:rPr>
              <w:t>,</w:t>
            </w:r>
            <w:r w:rsidRPr="008125CE">
              <w:rPr>
                <w:rFonts w:cs="Calibri"/>
                <w:sz w:val="20"/>
                <w:szCs w:val="20"/>
                <w:lang w:val="en-US"/>
              </w:rPr>
              <w:t xml:space="preserve"> </w:t>
            </w:r>
          </w:p>
          <w:p w14:paraId="5AD36E4B" w14:textId="7A315409" w:rsidR="0060457E" w:rsidRPr="008125CE" w:rsidRDefault="0B44C31C" w:rsidP="0060457E">
            <w:pPr>
              <w:numPr>
                <w:ilvl w:val="0"/>
                <w:numId w:val="25"/>
              </w:numPr>
              <w:spacing w:after="0"/>
              <w:jc w:val="both"/>
              <w:rPr>
                <w:rFonts w:cs="Calibri"/>
                <w:sz w:val="20"/>
                <w:szCs w:val="20"/>
                <w:lang w:val="en-US"/>
              </w:rPr>
            </w:pPr>
            <w:r w:rsidRPr="008125CE">
              <w:rPr>
                <w:rFonts w:cs="Calibri"/>
                <w:sz w:val="20"/>
                <w:szCs w:val="20"/>
                <w:lang w:val="en-US"/>
              </w:rPr>
              <w:t>c</w:t>
            </w:r>
            <w:r w:rsidR="6D59EDA6" w:rsidRPr="008125CE">
              <w:rPr>
                <w:rFonts w:cs="Calibri"/>
                <w:sz w:val="20"/>
                <w:szCs w:val="20"/>
                <w:lang w:val="en-US"/>
              </w:rPr>
              <w:t>alculate the amount of investment and return on investment</w:t>
            </w:r>
            <w:r w:rsidR="3916D14A" w:rsidRPr="008125CE">
              <w:rPr>
                <w:rFonts w:cs="Calibri"/>
                <w:sz w:val="20"/>
                <w:szCs w:val="20"/>
                <w:lang w:val="en-US"/>
              </w:rPr>
              <w:t xml:space="preserve"> for small changes</w:t>
            </w:r>
            <w:r w:rsidR="006B175D">
              <w:rPr>
                <w:rFonts w:cs="Calibri"/>
                <w:sz w:val="20"/>
                <w:szCs w:val="20"/>
                <w:lang w:val="en-US"/>
              </w:rPr>
              <w:t>,</w:t>
            </w:r>
          </w:p>
          <w:p w14:paraId="0598B0B4" w14:textId="5171D2FB" w:rsidR="00A72A59" w:rsidRPr="008125CE" w:rsidRDefault="5A056BC0" w:rsidP="12B9AE80">
            <w:pPr>
              <w:numPr>
                <w:ilvl w:val="0"/>
                <w:numId w:val="25"/>
              </w:num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m</w:t>
            </w:r>
            <w:r w:rsidR="3916D14A" w:rsidRPr="008125CE">
              <w:rPr>
                <w:rFonts w:cs="Calibri"/>
                <w:sz w:val="20"/>
                <w:szCs w:val="20"/>
              </w:rPr>
              <w:t>ake a simple ergonomic assessment of the workplace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4DBF99B8" w14:textId="16B7CED0" w:rsidR="00A72A59" w:rsidRPr="008125CE" w:rsidRDefault="15C5E9CE" w:rsidP="12B9AE80">
            <w:pPr>
              <w:numPr>
                <w:ilvl w:val="0"/>
                <w:numId w:val="25"/>
              </w:num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</w:t>
            </w:r>
            <w:r w:rsidR="3916D14A" w:rsidRPr="008125CE">
              <w:rPr>
                <w:rFonts w:cs="Calibri"/>
                <w:sz w:val="20"/>
                <w:szCs w:val="20"/>
              </w:rPr>
              <w:t>erform the 5S method</w:t>
            </w:r>
            <w:r w:rsidR="006B175D">
              <w:rPr>
                <w:rFonts w:cs="Calibri"/>
                <w:sz w:val="20"/>
                <w:szCs w:val="20"/>
              </w:rPr>
              <w:t>,</w:t>
            </w:r>
          </w:p>
          <w:p w14:paraId="07685CD7" w14:textId="2485BD0F" w:rsidR="00A72A59" w:rsidRPr="008125CE" w:rsidRDefault="6292C442" w:rsidP="12B9AE80">
            <w:pPr>
              <w:numPr>
                <w:ilvl w:val="0"/>
                <w:numId w:val="25"/>
              </w:num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</w:t>
            </w:r>
            <w:r w:rsidR="3916D14A" w:rsidRPr="008125CE">
              <w:rPr>
                <w:rFonts w:cs="Calibri"/>
                <w:sz w:val="20"/>
                <w:szCs w:val="20"/>
              </w:rPr>
              <w:t xml:space="preserve">lan </w:t>
            </w:r>
            <w:r w:rsidR="0016797C" w:rsidRPr="008125CE">
              <w:rPr>
                <w:rFonts w:cs="Calibri"/>
                <w:sz w:val="20"/>
                <w:szCs w:val="20"/>
              </w:rPr>
              <w:t xml:space="preserve">milk-run and </w:t>
            </w:r>
            <w:r w:rsidR="3916D14A" w:rsidRPr="008125CE">
              <w:rPr>
                <w:rFonts w:cs="Calibri"/>
                <w:sz w:val="20"/>
                <w:szCs w:val="20"/>
              </w:rPr>
              <w:t>kanban</w:t>
            </w:r>
            <w:r w:rsidR="006B175D">
              <w:rPr>
                <w:rFonts w:cs="Calibri"/>
                <w:sz w:val="20"/>
                <w:szCs w:val="20"/>
              </w:rPr>
              <w:t>,</w:t>
            </w:r>
            <w:r w:rsidR="3916D14A" w:rsidRPr="008125CE">
              <w:rPr>
                <w:rFonts w:cs="Calibri"/>
                <w:sz w:val="20"/>
                <w:szCs w:val="20"/>
              </w:rPr>
              <w:t xml:space="preserve"> </w:t>
            </w:r>
          </w:p>
          <w:p w14:paraId="17F0498F" w14:textId="06788C73" w:rsidR="007F2767" w:rsidRPr="008125CE" w:rsidRDefault="45A5E9C1" w:rsidP="00D424C4">
            <w:pPr>
              <w:numPr>
                <w:ilvl w:val="0"/>
                <w:numId w:val="25"/>
              </w:num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d</w:t>
            </w:r>
            <w:r w:rsidR="3916D14A" w:rsidRPr="008125CE">
              <w:rPr>
                <w:rFonts w:cs="Calibri"/>
                <w:sz w:val="20"/>
                <w:szCs w:val="20"/>
              </w:rPr>
              <w:t>etermine the method of supplying the production workplace</w:t>
            </w:r>
            <w:r w:rsidR="006B175D">
              <w:rPr>
                <w:rFonts w:cs="Calibri"/>
                <w:sz w:val="20"/>
                <w:szCs w:val="20"/>
              </w:rPr>
              <w:t>.</w:t>
            </w:r>
            <w:r w:rsidR="3916D14A" w:rsidRPr="008125CE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7F2767" w:rsidRPr="0006406D" w14:paraId="28C61BBA" w14:textId="77777777" w:rsidTr="008125CE">
        <w:tc>
          <w:tcPr>
            <w:tcW w:w="47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7F2767" w:rsidRPr="0006406D" w14:paraId="4C66F302" w14:textId="77777777" w:rsidTr="008125CE">
        <w:trPr>
          <w:trHeight w:val="1163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83851" w14:textId="2F7D4B24" w:rsidR="007F2767" w:rsidRPr="008125CE" w:rsidRDefault="007F2767" w:rsidP="007F2767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74B85E38" w14:textId="77777777" w:rsidR="007F2767" w:rsidRPr="008125CE" w:rsidRDefault="007F2767" w:rsidP="007F2767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</w:p>
          <w:p w14:paraId="2A339AFB" w14:textId="2F455D5C" w:rsidR="007F2767" w:rsidRPr="008125CE" w:rsidRDefault="007F2767" w:rsidP="007F2767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cs="Calibri"/>
                <w:sz w:val="20"/>
                <w:szCs w:val="20"/>
              </w:rPr>
              <w:lastRenderedPageBreak/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7F2767" w:rsidRPr="008125CE" w:rsidRDefault="007F2767" w:rsidP="007F2767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3488" w14:textId="77777777" w:rsidR="007F2767" w:rsidRPr="008125CE" w:rsidRDefault="007F2767" w:rsidP="007F2767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Theme="minorHAnsi" w:cs="Calibri"/>
                <w:b/>
                <w:sz w:val="20"/>
                <w:szCs w:val="20"/>
              </w:rPr>
            </w:pPr>
            <w:r w:rsidRPr="008125CE">
              <w:rPr>
                <w:rFonts w:eastAsiaTheme="minorHAnsi" w:cs="Calibr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06C13B59" w14:textId="77777777" w:rsidR="007F2767" w:rsidRPr="008125CE" w:rsidRDefault="007F2767" w:rsidP="007F2767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Theme="minorHAnsi" w:cs="Calibri"/>
                <w:b/>
                <w:sz w:val="20"/>
                <w:szCs w:val="20"/>
              </w:rPr>
            </w:pPr>
          </w:p>
          <w:p w14:paraId="16E78F08" w14:textId="3E0E7536" w:rsidR="007F2767" w:rsidRPr="008125CE" w:rsidRDefault="007F2767" w:rsidP="007F2767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Theme="minorHAnsi" w:cs="Calibri"/>
                <w:sz w:val="20"/>
                <w:szCs w:val="20"/>
              </w:rPr>
              <w:lastRenderedPageBreak/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7F2767" w:rsidRPr="0006406D" w14:paraId="0566443A" w14:textId="77777777" w:rsidTr="008125CE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2A2B082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7A0450F5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7F2767" w:rsidRPr="008125CE" w:rsidRDefault="007F2767" w:rsidP="007F2767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121219C0" w:rsidR="007F2767" w:rsidRPr="008125CE" w:rsidRDefault="007F2767" w:rsidP="007F2767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5A0163D" w14:textId="77777777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4156AFB9" w:rsidR="007F2767" w:rsidRPr="008125CE" w:rsidRDefault="007F2767" w:rsidP="007F276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8125CE" w:rsidRPr="008125CE" w14:paraId="52B92BAD" w14:textId="77777777" w:rsidTr="008125CE">
        <w:trPr>
          <w:trHeight w:val="20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F8219" w14:textId="77777777" w:rsidR="007F2767" w:rsidRPr="008125CE" w:rsidRDefault="6A5FCACB" w:rsidP="0020453F">
            <w:pPr>
              <w:pStyle w:val="Odstavekseznama"/>
              <w:numPr>
                <w:ilvl w:val="0"/>
                <w:numId w:val="27"/>
              </w:numPr>
              <w:ind w:right="113"/>
              <w:jc w:val="both"/>
              <w:rPr>
                <w:rFonts w:eastAsia="Calibri" w:cs="Calibri"/>
                <w:b/>
                <w:sz w:val="20"/>
                <w:szCs w:val="20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Pisni izpit.</w:t>
            </w:r>
          </w:p>
          <w:p w14:paraId="73D37E4C" w14:textId="4E1E255F" w:rsidR="007F2767" w:rsidRPr="008125CE" w:rsidRDefault="00B75EE4" w:rsidP="0060457E">
            <w:pPr>
              <w:pStyle w:val="Odstavekseznama"/>
              <w:numPr>
                <w:ilvl w:val="0"/>
                <w:numId w:val="27"/>
              </w:numPr>
              <w:ind w:right="113"/>
              <w:jc w:val="both"/>
              <w:rPr>
                <w:rFonts w:eastAsia="Calibri" w:cs="Calibri"/>
                <w:b/>
                <w:strike/>
                <w:sz w:val="20"/>
                <w:szCs w:val="20"/>
              </w:rPr>
            </w:pPr>
            <w:r w:rsidRPr="008125CE">
              <w:rPr>
                <w:rFonts w:cs="Calibri"/>
                <w:sz w:val="20"/>
                <w:szCs w:val="20"/>
              </w:rPr>
              <w:t>Projekt</w:t>
            </w:r>
            <w:r w:rsidR="6A5FCACB" w:rsidRPr="008125CE">
              <w:rPr>
                <w:rFonts w:cs="Calibr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EACA" w14:textId="4FD0CD28" w:rsidR="007F2767" w:rsidRPr="008125CE" w:rsidRDefault="005D5A69" w:rsidP="007F2767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  <w:lang w:eastAsia="sl-SI"/>
              </w:rPr>
              <w:t>5</w:t>
            </w:r>
            <w:r w:rsidR="008125CE" w:rsidRPr="008125CE">
              <w:rPr>
                <w:rFonts w:eastAsia="Calibri" w:cs="Calibri"/>
                <w:sz w:val="20"/>
                <w:szCs w:val="20"/>
                <w:lang w:eastAsia="sl-SI"/>
              </w:rPr>
              <w:t>0</w:t>
            </w:r>
            <w:r w:rsidR="007F2767" w:rsidRPr="008125CE">
              <w:rPr>
                <w:rFonts w:eastAsia="Calibri" w:cs="Calibri"/>
                <w:sz w:val="20"/>
                <w:szCs w:val="20"/>
                <w:lang w:eastAsia="sl-SI"/>
              </w:rPr>
              <w:t>%</w:t>
            </w:r>
          </w:p>
          <w:p w14:paraId="6252E3BC" w14:textId="041C465E" w:rsidR="0020453F" w:rsidRPr="008125CE" w:rsidRDefault="005D5A69" w:rsidP="0020453F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  <w:lang w:eastAsia="sl-SI"/>
              </w:rPr>
              <w:t>5</w:t>
            </w:r>
            <w:r w:rsidR="008125CE" w:rsidRPr="008125CE">
              <w:rPr>
                <w:rFonts w:eastAsia="Calibri" w:cs="Calibri"/>
                <w:sz w:val="20"/>
                <w:szCs w:val="20"/>
                <w:lang w:eastAsia="sl-SI"/>
              </w:rPr>
              <w:t>0</w:t>
            </w:r>
            <w:r w:rsidR="0020453F" w:rsidRPr="008125CE">
              <w:rPr>
                <w:rFonts w:eastAsia="Calibri" w:cs="Calibri"/>
                <w:sz w:val="20"/>
                <w:szCs w:val="20"/>
                <w:lang w:eastAsia="sl-SI"/>
              </w:rPr>
              <w:t>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06C09" w14:textId="7C4E2E1C" w:rsidR="007F2767" w:rsidRPr="008125CE" w:rsidRDefault="6A5FCACB" w:rsidP="0020453F">
            <w:pPr>
              <w:pStyle w:val="Odstavekseznama"/>
              <w:numPr>
                <w:ilvl w:val="0"/>
                <w:numId w:val="6"/>
              </w:numPr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sz w:val="20"/>
                <w:szCs w:val="20"/>
              </w:rPr>
              <w:t>Wtitten exam</w:t>
            </w:r>
            <w:r w:rsidR="008125CE" w:rsidRPr="008125CE">
              <w:rPr>
                <w:rFonts w:eastAsia="Calibri" w:cs="Calibri"/>
                <w:sz w:val="20"/>
                <w:szCs w:val="20"/>
              </w:rPr>
              <w:t>.</w:t>
            </w:r>
          </w:p>
          <w:p w14:paraId="20F78515" w14:textId="1FA17A81" w:rsidR="007F2767" w:rsidRPr="008125CE" w:rsidRDefault="00087BA6" w:rsidP="12B9AE80">
            <w:pPr>
              <w:pStyle w:val="Odstavekseznama"/>
              <w:numPr>
                <w:ilvl w:val="0"/>
                <w:numId w:val="6"/>
              </w:numPr>
              <w:rPr>
                <w:rFonts w:cs="Calibri"/>
                <w:sz w:val="20"/>
                <w:szCs w:val="20"/>
                <w:lang w:eastAsia="sl-SI"/>
              </w:rPr>
            </w:pPr>
            <w:r w:rsidRPr="008125CE">
              <w:rPr>
                <w:rFonts w:cs="Calibri"/>
                <w:sz w:val="20"/>
                <w:szCs w:val="20"/>
              </w:rPr>
              <w:t>Project</w:t>
            </w:r>
            <w:r w:rsidR="6D59EDA6" w:rsidRPr="008125CE">
              <w:rPr>
                <w:rFonts w:cs="Calibri"/>
                <w:sz w:val="20"/>
                <w:szCs w:val="20"/>
              </w:rPr>
              <w:t>.</w:t>
            </w:r>
          </w:p>
        </w:tc>
      </w:tr>
    </w:tbl>
    <w:p w14:paraId="24CD7CC4" w14:textId="77777777" w:rsidR="005A11E4" w:rsidRPr="008125CE" w:rsidRDefault="005A11E4" w:rsidP="005A11E4">
      <w:pPr>
        <w:spacing w:after="0"/>
        <w:rPr>
          <w:rFonts w:eastAsia="Calibri" w:cs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06406D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8125C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125C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8125CE" w:rsidRPr="008125CE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73902" w14:textId="77777777" w:rsidR="00087BA6" w:rsidRPr="008125CE" w:rsidRDefault="00087BA6" w:rsidP="00087BA6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Calibri"/>
                <w:sz w:val="20"/>
                <w:szCs w:val="20"/>
                <w:lang w:bidi="ne-NP"/>
              </w:rPr>
            </w:pPr>
            <w:r w:rsidRPr="008125CE">
              <w:rPr>
                <w:rFonts w:eastAsia="Calibri" w:cs="Calibri"/>
                <w:sz w:val="20"/>
                <w:szCs w:val="20"/>
                <w:lang w:bidi="ne-NP"/>
              </w:rPr>
              <w:t xml:space="preserve">BOATCǍ, Maria - Elena, DRAGHICI, Anca, IRIMIE, Sabin Ioan, GAJŠEK, Brigita. Safety, health and comfort in the workplace : an innovative framework to support implementation of ergonomic interventions. Human Systems Management. Jan. 2025, vol. 44, iss. 1, str. 59-68. </w:t>
            </w:r>
          </w:p>
          <w:p w14:paraId="3616E962" w14:textId="77777777" w:rsidR="00087BA6" w:rsidRPr="008125CE" w:rsidRDefault="00087BA6" w:rsidP="00087BA6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Calibri"/>
                <w:sz w:val="20"/>
                <w:szCs w:val="20"/>
                <w:lang w:bidi="ne-NP"/>
              </w:rPr>
            </w:pPr>
            <w:r w:rsidRPr="008125CE">
              <w:rPr>
                <w:rFonts w:eastAsia="Calibri" w:cs="Calibri"/>
                <w:sz w:val="20"/>
                <w:szCs w:val="20"/>
                <w:lang w:bidi="ne-NP"/>
              </w:rPr>
              <w:t xml:space="preserve">BUTLEWSKI, Marcin, CZERNECKA, Wiktoria, JANISZEWSKI, Piotr, BOGAJEWSKA-DANEK, Joanna, GAJŠEK, Brigita, SUSZYŃSKI, Marcin, PARIKH, Jinal. Does organizational support really influence satisfaction and well-being during enforced working from home?. Annales Universitatis Marie Curie-Skłodowska. Sectio H. Oeconomia. 2024, 3, vol. 58, str. 203-215. </w:t>
            </w:r>
          </w:p>
          <w:p w14:paraId="711D6E55" w14:textId="3FD37B1A" w:rsidR="00087BA6" w:rsidRPr="008125CE" w:rsidRDefault="00087BA6" w:rsidP="00087BA6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Calibri"/>
                <w:sz w:val="20"/>
                <w:szCs w:val="20"/>
                <w:lang w:val="en-US" w:bidi="ne-NP"/>
              </w:rPr>
            </w:pPr>
            <w:r w:rsidRPr="008125CE">
              <w:rPr>
                <w:rFonts w:eastAsia="Calibri" w:cs="Calibri"/>
                <w:sz w:val="20"/>
                <w:szCs w:val="20"/>
                <w:lang w:bidi="ne-NP"/>
              </w:rPr>
              <w:t>PRAH, Klemen, GAJŠEK, Brigita. Geographical information system modeling for planning internal transportation in a manufacturing plant’s outdoor area. Processes. [Online ed.]. Jan. 2024, vol. 12, issue 1</w:t>
            </w:r>
            <w:r w:rsidR="008125CE" w:rsidRPr="008125CE">
              <w:rPr>
                <w:rFonts w:eastAsia="Calibri" w:cs="Calibri"/>
                <w:sz w:val="20"/>
                <w:szCs w:val="20"/>
                <w:lang w:bidi="ne-NP"/>
              </w:rPr>
              <w:t>.</w:t>
            </w:r>
            <w:r w:rsidRPr="008125CE">
              <w:rPr>
                <w:rFonts w:eastAsia="Calibri" w:cs="Calibri"/>
                <w:sz w:val="20"/>
                <w:szCs w:val="20"/>
                <w:lang w:bidi="ne-NP"/>
              </w:rPr>
              <w:t xml:space="preserve"> </w:t>
            </w:r>
          </w:p>
          <w:p w14:paraId="0D8BC301" w14:textId="2F2668AB" w:rsidR="00087BA6" w:rsidRPr="008125CE" w:rsidRDefault="00087BA6" w:rsidP="00087BA6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Calibri"/>
                <w:sz w:val="20"/>
                <w:szCs w:val="20"/>
                <w:lang w:val="en-US" w:bidi="ne-NP"/>
              </w:rPr>
            </w:pPr>
            <w:r w:rsidRPr="008125CE">
              <w:rPr>
                <w:rFonts w:eastAsia="Calibri" w:cs="Calibri"/>
                <w:sz w:val="20"/>
                <w:szCs w:val="20"/>
                <w:lang w:val="en-US" w:bidi="ne-NP"/>
              </w:rPr>
              <w:t>ĐUKIĆ, Goran, GAJŠEK, Brigita, MIKO, Marin, OPETUK, Tihomir, CAJNER, Hrvoje, TRSTENJAK, Maja, LERHER, Tone. Ergonomic assessment of picking from carousels using OCRA index. Acta technica Napocensis. Series applied mathematics, mechanics and engineering. [Online ed.]. 2022, vol. 65, iss. 3s, str. 659-668</w:t>
            </w:r>
            <w:r w:rsidR="008125CE" w:rsidRPr="008125CE">
              <w:rPr>
                <w:rFonts w:eastAsia="Calibri" w:cs="Calibri"/>
                <w:sz w:val="20"/>
                <w:szCs w:val="20"/>
                <w:lang w:val="en-US" w:bidi="ne-NP"/>
              </w:rPr>
              <w:t>.</w:t>
            </w:r>
          </w:p>
          <w:p w14:paraId="653D60AF" w14:textId="6F8A21E3" w:rsidR="00087BA6" w:rsidRPr="008125CE" w:rsidRDefault="00087BA6" w:rsidP="00087BA6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Calibri"/>
                <w:sz w:val="20"/>
                <w:szCs w:val="20"/>
                <w:lang w:val="en-US" w:bidi="ne-NP"/>
              </w:rPr>
            </w:pPr>
            <w:r w:rsidRPr="008125CE">
              <w:rPr>
                <w:rFonts w:eastAsia="Calibri" w:cs="Calibri"/>
                <w:sz w:val="20"/>
                <w:szCs w:val="20"/>
                <w:lang w:val="en-US" w:bidi="ne-NP"/>
              </w:rPr>
              <w:t>ŠINKO, Simona, DRAGHICI, Anca, BOATCǍ, Maria - Elena, ĐUKIĆ, Goran, GAJŠEK, Brigita. Raising workplace sustainability with ergonomics assessment methods. Acta technica Napocensis. Series applied mathematics, mechanics and engineering. [Online ed.]. 2022, vol. 65, iss. 3s, str. 831-842</w:t>
            </w:r>
            <w:r w:rsidR="008125CE" w:rsidRPr="008125CE">
              <w:rPr>
                <w:rFonts w:eastAsia="Calibri" w:cs="Calibri"/>
                <w:sz w:val="20"/>
                <w:szCs w:val="20"/>
                <w:lang w:val="en-US" w:bidi="ne-NP"/>
              </w:rPr>
              <w:t>.</w:t>
            </w:r>
          </w:p>
          <w:p w14:paraId="3101409F" w14:textId="21430365" w:rsidR="00087BA6" w:rsidRPr="008125CE" w:rsidRDefault="00087BA6" w:rsidP="00087BA6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Calibri"/>
                <w:sz w:val="20"/>
                <w:szCs w:val="20"/>
                <w:lang w:val="en-US" w:bidi="ne-NP"/>
              </w:rPr>
            </w:pPr>
            <w:r w:rsidRPr="008125CE">
              <w:rPr>
                <w:rFonts w:eastAsia="Calibri" w:cs="Calibri"/>
                <w:sz w:val="20"/>
                <w:szCs w:val="20"/>
                <w:lang w:val="en-US" w:bidi="ne-NP"/>
              </w:rPr>
              <w:t>DRAGHICI, Anca, SZABO, Gyula, GAJŠEK, Brigita, MRUGALSKA, Beata, DOVRAMADJIEV, Tihomir, ZUNJIĆ, Aleksandar. Ergonomics and human factors in the cyber age. The case of ergonomics and human factors regional educational CEEPUS network. Buletinul ştiinţific al Universităţii Politehnica Timişoara. Seria Inginerie şi Management= Transactions on engineering and management. [Online ed.]. 2022, vol. 8, no. 1/2, str. 72-86</w:t>
            </w:r>
            <w:r w:rsidR="008125CE" w:rsidRPr="008125CE">
              <w:rPr>
                <w:rFonts w:eastAsia="Calibri" w:cs="Calibri"/>
                <w:sz w:val="20"/>
                <w:szCs w:val="20"/>
                <w:lang w:val="en-US" w:bidi="ne-NP"/>
              </w:rPr>
              <w:t>.</w:t>
            </w:r>
            <w:r w:rsidRPr="008125CE">
              <w:rPr>
                <w:rFonts w:eastAsia="Calibri" w:cs="Calibri"/>
                <w:sz w:val="20"/>
                <w:szCs w:val="20"/>
                <w:lang w:val="en-US" w:bidi="ne-NP"/>
              </w:rPr>
              <w:t xml:space="preserve"> </w:t>
            </w:r>
          </w:p>
          <w:p w14:paraId="42277DF8" w14:textId="6FA07231" w:rsidR="00087BA6" w:rsidRPr="008125CE" w:rsidRDefault="00087BA6" w:rsidP="00087BA6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Calibri"/>
                <w:sz w:val="20"/>
                <w:szCs w:val="20"/>
                <w:lang w:val="en-US" w:bidi="ne-NP"/>
              </w:rPr>
            </w:pPr>
            <w:r w:rsidRPr="008125CE">
              <w:rPr>
                <w:rFonts w:eastAsia="Calibri" w:cs="Calibri"/>
                <w:sz w:val="20"/>
                <w:szCs w:val="20"/>
                <w:lang w:val="en-US" w:bidi="ne-NP"/>
              </w:rPr>
              <w:t>GAJŠEK, Brigita, DRAGHICI, Anca, BOATCǍ, Maria - Elena, GAUREANU, Alin, ROBESCU, Diana. Linking the use of ergonomics methods to workplace social sustainability: the Ovako working posture assessment system and rapid entire body assessment method. Sustainability. 2022, issue 7, art. 4301, str. 1-20</w:t>
            </w:r>
            <w:r w:rsidR="008125CE" w:rsidRPr="008125CE">
              <w:rPr>
                <w:rFonts w:eastAsia="Calibri" w:cs="Calibri"/>
                <w:sz w:val="20"/>
                <w:szCs w:val="20"/>
                <w:lang w:val="en-US" w:bidi="ne-NP"/>
              </w:rPr>
              <w:t>.</w:t>
            </w:r>
          </w:p>
          <w:p w14:paraId="347B2945" w14:textId="7949C5E5" w:rsidR="00087BA6" w:rsidRPr="008125CE" w:rsidRDefault="00087BA6" w:rsidP="00087BA6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Calibri"/>
                <w:sz w:val="20"/>
                <w:szCs w:val="20"/>
                <w:lang w:val="en-US" w:bidi="ne-NP"/>
              </w:rPr>
            </w:pPr>
            <w:r w:rsidRPr="008125CE">
              <w:rPr>
                <w:rFonts w:eastAsia="Calibri" w:cs="Calibri"/>
                <w:sz w:val="20"/>
                <w:szCs w:val="20"/>
                <w:lang w:val="en-US" w:bidi="ne-NP"/>
              </w:rPr>
              <w:t>ŠINKO, Simona, MARINIČ, Enej, POLJANEC, Blaž, OBRECHT, Matevž, GAJŠEK, Brigita. Performance-oriented UWB RTLS decision-making approach. Sustainability. Sep. 2022, vol. 14, iss. 18, str. 1-24</w:t>
            </w:r>
            <w:r w:rsidR="008125CE" w:rsidRPr="008125CE">
              <w:rPr>
                <w:rFonts w:eastAsia="Calibri" w:cs="Calibri"/>
                <w:sz w:val="20"/>
                <w:szCs w:val="20"/>
                <w:lang w:val="en-US" w:bidi="ne-NP"/>
              </w:rPr>
              <w:t>.</w:t>
            </w:r>
            <w:r w:rsidRPr="008125CE">
              <w:rPr>
                <w:rFonts w:eastAsia="Calibri" w:cs="Calibri"/>
                <w:sz w:val="20"/>
                <w:szCs w:val="20"/>
                <w:lang w:val="en-US" w:bidi="ne-NP"/>
              </w:rPr>
              <w:t xml:space="preserve"> </w:t>
            </w:r>
          </w:p>
          <w:p w14:paraId="1829EA52" w14:textId="1E39EB63" w:rsidR="00087BA6" w:rsidRPr="008125CE" w:rsidRDefault="00087BA6" w:rsidP="00087BA6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Calibri"/>
                <w:sz w:val="20"/>
                <w:szCs w:val="20"/>
                <w:lang w:val="en-US" w:bidi="ne-NP"/>
              </w:rPr>
            </w:pPr>
            <w:r w:rsidRPr="008125CE">
              <w:rPr>
                <w:rFonts w:eastAsia="Calibri" w:cs="Calibri"/>
                <w:sz w:val="20"/>
                <w:szCs w:val="20"/>
                <w:lang w:val="en-US" w:bidi="ne-NP"/>
              </w:rPr>
              <w:t>GAJŠEK, Brigita, CAJNER, Hrvoje. Bi-objective assignment model for lean order picking in a warehouse. Tehnički vjesnik : znanstveno-stručni časopis tehničkih fakulteta Sveučilišta u Osijeku. 2022, vol. 29, no. 1, str. 293-300</w:t>
            </w:r>
            <w:r w:rsidR="008125CE" w:rsidRPr="008125CE">
              <w:rPr>
                <w:rFonts w:eastAsia="Calibri" w:cs="Calibri"/>
                <w:sz w:val="20"/>
                <w:szCs w:val="20"/>
                <w:lang w:val="en-US" w:bidi="ne-NP"/>
              </w:rPr>
              <w:t>.</w:t>
            </w:r>
            <w:r w:rsidRPr="008125CE">
              <w:rPr>
                <w:rFonts w:eastAsia="Calibri" w:cs="Calibri"/>
                <w:sz w:val="20"/>
                <w:szCs w:val="20"/>
                <w:lang w:val="en-US" w:bidi="ne-NP"/>
              </w:rPr>
              <w:t xml:space="preserve"> </w:t>
            </w:r>
          </w:p>
          <w:p w14:paraId="41AC7B40" w14:textId="3B7AB99E" w:rsidR="002C6EC1" w:rsidRPr="008125CE" w:rsidRDefault="00A72A59" w:rsidP="008125CE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eastAsia="Calibri" w:cs="Calibri"/>
                <w:sz w:val="20"/>
                <w:szCs w:val="20"/>
                <w:lang w:val="en-US" w:bidi="ne-NP"/>
              </w:rPr>
            </w:pPr>
            <w:r w:rsidRPr="008125CE">
              <w:rPr>
                <w:rFonts w:eastAsia="Calibri" w:cs="Calibri"/>
                <w:sz w:val="20"/>
                <w:szCs w:val="20"/>
                <w:lang w:bidi="ne-NP"/>
              </w:rPr>
              <w:t xml:space="preserve">GAJŠEK, Brigita, ŠINKO, Simona, KRAMBERGER, Tomaž, BUTLEWSKI, Marcin, ÖZCEYLAN, Eren, ĐUKIĆ, Goran. </w:t>
            </w:r>
            <w:r w:rsidRPr="008125CE">
              <w:rPr>
                <w:rFonts w:eastAsia="Calibri" w:cs="Calibri"/>
                <w:sz w:val="20"/>
                <w:szCs w:val="20"/>
                <w:lang w:val="en-US" w:bidi="ne-NP"/>
              </w:rPr>
              <w:t>Towards productive and ergonomic order picking : multi-objective modeling approach. Applied sciences, ISSN 2076-3417, 2021, vol. 11, iss. 9, str. 1-27.</w:t>
            </w:r>
          </w:p>
        </w:tc>
      </w:tr>
    </w:tbl>
    <w:p w14:paraId="2B55261E" w14:textId="77777777" w:rsidR="005A11E4" w:rsidRPr="00151461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RPr="00151461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23CBA" w14:textId="77777777" w:rsidR="00A2196B" w:rsidRDefault="00A2196B" w:rsidP="00703ADE">
      <w:pPr>
        <w:spacing w:after="0"/>
      </w:pPr>
      <w:r>
        <w:separator/>
      </w:r>
    </w:p>
  </w:endnote>
  <w:endnote w:type="continuationSeparator" w:id="0">
    <w:p w14:paraId="4C8CCC14" w14:textId="77777777" w:rsidR="00A2196B" w:rsidRDefault="00A2196B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FC1D6A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C7F1D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7C7F1D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8A736" w14:textId="77777777" w:rsidR="00A2196B" w:rsidRDefault="00A2196B" w:rsidP="00703ADE">
      <w:pPr>
        <w:spacing w:after="0"/>
      </w:pPr>
      <w:r>
        <w:separator/>
      </w:r>
    </w:p>
  </w:footnote>
  <w:footnote w:type="continuationSeparator" w:id="0">
    <w:p w14:paraId="3F1454FA" w14:textId="77777777" w:rsidR="00A2196B" w:rsidRDefault="00A2196B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9754E2"/>
    <w:multiLevelType w:val="hybridMultilevel"/>
    <w:tmpl w:val="00F03B3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0401D5"/>
    <w:multiLevelType w:val="hybridMultilevel"/>
    <w:tmpl w:val="A7144162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DE88886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470E3F"/>
    <w:multiLevelType w:val="hybridMultilevel"/>
    <w:tmpl w:val="541636F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A35C60"/>
    <w:multiLevelType w:val="hybridMultilevel"/>
    <w:tmpl w:val="31EE08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B30092"/>
    <w:multiLevelType w:val="hybridMultilevel"/>
    <w:tmpl w:val="3D4ABAEA"/>
    <w:lvl w:ilvl="0" w:tplc="1D0256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/>
        <w:b w:val="0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C45B46"/>
    <w:multiLevelType w:val="hybridMultilevel"/>
    <w:tmpl w:val="AA88CB1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8" w15:restartNumberingAfterBreak="0">
    <w:nsid w:val="118C6BE0"/>
    <w:multiLevelType w:val="hybridMultilevel"/>
    <w:tmpl w:val="96FA91EC"/>
    <w:lvl w:ilvl="0" w:tplc="9EA6B4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494F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5B8854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8CF90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1221EC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41A7FC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AB4E45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64E312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4CCEF6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390E5B"/>
    <w:multiLevelType w:val="hybridMultilevel"/>
    <w:tmpl w:val="A24CC70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C7D20"/>
    <w:multiLevelType w:val="hybridMultilevel"/>
    <w:tmpl w:val="EB4ED85E"/>
    <w:lvl w:ilvl="0" w:tplc="15445444">
      <w:numFmt w:val="decimal"/>
      <w:lvlText w:val="*"/>
      <w:lvlJc w:val="left"/>
      <w:pPr>
        <w:ind w:left="720" w:hanging="360"/>
      </w:pPr>
    </w:lvl>
    <w:lvl w:ilvl="1" w:tplc="29D67040">
      <w:start w:val="1"/>
      <w:numFmt w:val="lowerLetter"/>
      <w:lvlText w:val="%2."/>
      <w:lvlJc w:val="left"/>
      <w:pPr>
        <w:ind w:left="1440" w:hanging="360"/>
      </w:pPr>
    </w:lvl>
    <w:lvl w:ilvl="2" w:tplc="E814CFC8">
      <w:start w:val="1"/>
      <w:numFmt w:val="lowerRoman"/>
      <w:lvlText w:val="%3."/>
      <w:lvlJc w:val="right"/>
      <w:pPr>
        <w:ind w:left="2160" w:hanging="180"/>
      </w:pPr>
    </w:lvl>
    <w:lvl w:ilvl="3" w:tplc="C664860E">
      <w:start w:val="1"/>
      <w:numFmt w:val="decimal"/>
      <w:lvlText w:val="%4."/>
      <w:lvlJc w:val="left"/>
      <w:pPr>
        <w:ind w:left="2880" w:hanging="360"/>
      </w:pPr>
    </w:lvl>
    <w:lvl w:ilvl="4" w:tplc="391A283A">
      <w:start w:val="1"/>
      <w:numFmt w:val="lowerLetter"/>
      <w:lvlText w:val="%5."/>
      <w:lvlJc w:val="left"/>
      <w:pPr>
        <w:ind w:left="3600" w:hanging="360"/>
      </w:pPr>
    </w:lvl>
    <w:lvl w:ilvl="5" w:tplc="A75AA132">
      <w:start w:val="1"/>
      <w:numFmt w:val="lowerRoman"/>
      <w:lvlText w:val="%6."/>
      <w:lvlJc w:val="right"/>
      <w:pPr>
        <w:ind w:left="4320" w:hanging="180"/>
      </w:pPr>
    </w:lvl>
    <w:lvl w:ilvl="6" w:tplc="7B3E7598">
      <w:start w:val="1"/>
      <w:numFmt w:val="decimal"/>
      <w:lvlText w:val="%7."/>
      <w:lvlJc w:val="left"/>
      <w:pPr>
        <w:ind w:left="5040" w:hanging="360"/>
      </w:pPr>
    </w:lvl>
    <w:lvl w:ilvl="7" w:tplc="BEB23772">
      <w:start w:val="1"/>
      <w:numFmt w:val="lowerLetter"/>
      <w:lvlText w:val="%8."/>
      <w:lvlJc w:val="left"/>
      <w:pPr>
        <w:ind w:left="5760" w:hanging="360"/>
      </w:pPr>
    </w:lvl>
    <w:lvl w:ilvl="8" w:tplc="77BA812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0B18F5"/>
    <w:multiLevelType w:val="hybridMultilevel"/>
    <w:tmpl w:val="64F0A8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6927C6"/>
    <w:multiLevelType w:val="hybridMultilevel"/>
    <w:tmpl w:val="3E5A6820"/>
    <w:lvl w:ilvl="0" w:tplc="E8F8216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C2E10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74F5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A8C4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B606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AA0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661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14DE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A4A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BA5B1B"/>
    <w:multiLevelType w:val="hybridMultilevel"/>
    <w:tmpl w:val="BBAC3FE0"/>
    <w:lvl w:ilvl="0" w:tplc="9E9E85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ED0DD6"/>
    <w:multiLevelType w:val="hybridMultilevel"/>
    <w:tmpl w:val="F78C7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C91036"/>
    <w:multiLevelType w:val="hybridMultilevel"/>
    <w:tmpl w:val="2730D6D6"/>
    <w:lvl w:ilvl="0" w:tplc="66FEB6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145DBD"/>
    <w:multiLevelType w:val="hybridMultilevel"/>
    <w:tmpl w:val="80722D1E"/>
    <w:lvl w:ilvl="0" w:tplc="52D6518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4706D1A"/>
    <w:multiLevelType w:val="hybridMultilevel"/>
    <w:tmpl w:val="7A2EC27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65E6843"/>
    <w:multiLevelType w:val="hybridMultilevel"/>
    <w:tmpl w:val="6C0695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CF1D77"/>
    <w:multiLevelType w:val="hybridMultilevel"/>
    <w:tmpl w:val="4ECE9B82"/>
    <w:lvl w:ilvl="0" w:tplc="78A6194A">
      <w:numFmt w:val="decimal"/>
      <w:lvlText w:val="*"/>
      <w:lvlJc w:val="left"/>
      <w:pPr>
        <w:ind w:left="720" w:hanging="360"/>
      </w:pPr>
    </w:lvl>
    <w:lvl w:ilvl="1" w:tplc="9DCAB84E">
      <w:start w:val="1"/>
      <w:numFmt w:val="lowerLetter"/>
      <w:lvlText w:val="%2."/>
      <w:lvlJc w:val="left"/>
      <w:pPr>
        <w:ind w:left="1440" w:hanging="360"/>
      </w:pPr>
    </w:lvl>
    <w:lvl w:ilvl="2" w:tplc="24505DBA">
      <w:start w:val="1"/>
      <w:numFmt w:val="lowerRoman"/>
      <w:lvlText w:val="%3."/>
      <w:lvlJc w:val="right"/>
      <w:pPr>
        <w:ind w:left="2160" w:hanging="180"/>
      </w:pPr>
    </w:lvl>
    <w:lvl w:ilvl="3" w:tplc="3EAA84CA">
      <w:start w:val="1"/>
      <w:numFmt w:val="decimal"/>
      <w:lvlText w:val="%4."/>
      <w:lvlJc w:val="left"/>
      <w:pPr>
        <w:ind w:left="2880" w:hanging="360"/>
      </w:pPr>
    </w:lvl>
    <w:lvl w:ilvl="4" w:tplc="DB7A7CDE">
      <w:start w:val="1"/>
      <w:numFmt w:val="lowerLetter"/>
      <w:lvlText w:val="%5."/>
      <w:lvlJc w:val="left"/>
      <w:pPr>
        <w:ind w:left="3600" w:hanging="360"/>
      </w:pPr>
    </w:lvl>
    <w:lvl w:ilvl="5" w:tplc="EA488C6A">
      <w:start w:val="1"/>
      <w:numFmt w:val="lowerRoman"/>
      <w:lvlText w:val="%6."/>
      <w:lvlJc w:val="right"/>
      <w:pPr>
        <w:ind w:left="4320" w:hanging="180"/>
      </w:pPr>
    </w:lvl>
    <w:lvl w:ilvl="6" w:tplc="20B08260">
      <w:start w:val="1"/>
      <w:numFmt w:val="decimal"/>
      <w:lvlText w:val="%7."/>
      <w:lvlJc w:val="left"/>
      <w:pPr>
        <w:ind w:left="5040" w:hanging="360"/>
      </w:pPr>
    </w:lvl>
    <w:lvl w:ilvl="7" w:tplc="12A8F530">
      <w:start w:val="1"/>
      <w:numFmt w:val="lowerLetter"/>
      <w:lvlText w:val="%8."/>
      <w:lvlJc w:val="left"/>
      <w:pPr>
        <w:ind w:left="5760" w:hanging="360"/>
      </w:pPr>
    </w:lvl>
    <w:lvl w:ilvl="8" w:tplc="E2CC676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622D11"/>
    <w:multiLevelType w:val="singleLevel"/>
    <w:tmpl w:val="0424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62417E0"/>
    <w:multiLevelType w:val="hybridMultilevel"/>
    <w:tmpl w:val="9294CF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678367C"/>
    <w:multiLevelType w:val="hybridMultilevel"/>
    <w:tmpl w:val="CA886A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C72E6A"/>
    <w:multiLevelType w:val="hybridMultilevel"/>
    <w:tmpl w:val="AFBA1B6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DBA0F5F"/>
    <w:multiLevelType w:val="hybridMultilevel"/>
    <w:tmpl w:val="27FEC1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E6514E0"/>
    <w:multiLevelType w:val="hybridMultilevel"/>
    <w:tmpl w:val="D390EA6E"/>
    <w:lvl w:ilvl="0" w:tplc="3C2237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C00C4B"/>
    <w:multiLevelType w:val="hybridMultilevel"/>
    <w:tmpl w:val="8AEE4AA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CD53F4"/>
    <w:multiLevelType w:val="hybridMultilevel"/>
    <w:tmpl w:val="6CAED06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62B3976"/>
    <w:multiLevelType w:val="hybridMultilevel"/>
    <w:tmpl w:val="3008E7AE"/>
    <w:lvl w:ilvl="0" w:tplc="B078A05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6E522D8"/>
    <w:multiLevelType w:val="hybridMultilevel"/>
    <w:tmpl w:val="DEFCFE4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C52785"/>
    <w:multiLevelType w:val="hybridMultilevel"/>
    <w:tmpl w:val="8D8493B6"/>
    <w:lvl w:ilvl="0" w:tplc="2004AE2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B8A5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6C8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9809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14C5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3CD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2660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23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7AC2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C0E15"/>
    <w:multiLevelType w:val="hybridMultilevel"/>
    <w:tmpl w:val="EC68D49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FE47E6"/>
    <w:multiLevelType w:val="hybridMultilevel"/>
    <w:tmpl w:val="FBAE02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C17E9D"/>
    <w:multiLevelType w:val="multilevel"/>
    <w:tmpl w:val="A4F24306"/>
    <w:lvl w:ilvl="0">
      <w:start w:val="1"/>
      <w:numFmt w:val="decimal"/>
      <w:pStyle w:val="Naslov1"/>
      <w:lvlText w:val="%1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pStyle w:val="Naslov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35" w15:restartNumberingAfterBreak="0">
    <w:nsid w:val="76450F30"/>
    <w:multiLevelType w:val="hybridMultilevel"/>
    <w:tmpl w:val="D37CEEE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84257AA"/>
    <w:multiLevelType w:val="hybridMultilevel"/>
    <w:tmpl w:val="AF46A310"/>
    <w:lvl w:ilvl="0" w:tplc="0E94C3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/>
        <w:b w:val="0"/>
        <w:strike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495ACB"/>
    <w:multiLevelType w:val="hybridMultilevel"/>
    <w:tmpl w:val="3E084702"/>
    <w:lvl w:ilvl="0" w:tplc="842C2436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asciiTheme="minorHAnsi" w:eastAsia="Times New Roman" w:hAnsiTheme="minorHAns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7D2D0E11"/>
    <w:multiLevelType w:val="hybridMultilevel"/>
    <w:tmpl w:val="90BAAC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FE82D99"/>
    <w:multiLevelType w:val="hybridMultilevel"/>
    <w:tmpl w:val="12A6E98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0"/>
  </w:num>
  <w:num w:numId="4">
    <w:abstractNumId w:val="31"/>
  </w:num>
  <w:num w:numId="5">
    <w:abstractNumId w:val="12"/>
  </w:num>
  <w:num w:numId="6">
    <w:abstractNumId w:val="19"/>
  </w:num>
  <w:num w:numId="7">
    <w:abstractNumId w:val="28"/>
  </w:num>
  <w:num w:numId="8">
    <w:abstractNumId w:val="1"/>
  </w:num>
  <w:num w:numId="9">
    <w:abstractNumId w:val="17"/>
  </w:num>
  <w:num w:numId="10">
    <w:abstractNumId w:val="9"/>
  </w:num>
  <w:num w:numId="11">
    <w:abstractNumId w:val="32"/>
  </w:num>
  <w:num w:numId="12">
    <w:abstractNumId w:val="23"/>
  </w:num>
  <w:num w:numId="13">
    <w:abstractNumId w:val="35"/>
  </w:num>
  <w:num w:numId="14">
    <w:abstractNumId w:val="37"/>
  </w:num>
  <w:num w:numId="15">
    <w:abstractNumId w:val="24"/>
  </w:num>
  <w:num w:numId="16">
    <w:abstractNumId w:val="27"/>
  </w:num>
  <w:num w:numId="17">
    <w:abstractNumId w:val="18"/>
  </w:num>
  <w:num w:numId="18">
    <w:abstractNumId w:val="6"/>
  </w:num>
  <w:num w:numId="19">
    <w:abstractNumId w:val="16"/>
  </w:num>
  <w:num w:numId="20">
    <w:abstractNumId w:val="5"/>
  </w:num>
  <w:num w:numId="21">
    <w:abstractNumId w:val="13"/>
  </w:num>
  <w:num w:numId="22">
    <w:abstractNumId w:val="7"/>
  </w:num>
  <w:num w:numId="23">
    <w:abstractNumId w:val="34"/>
  </w:num>
  <w:num w:numId="24">
    <w:abstractNumId w:val="2"/>
  </w:num>
  <w:num w:numId="25">
    <w:abstractNumId w:val="22"/>
  </w:num>
  <w:num w:numId="26">
    <w:abstractNumId w:val="11"/>
  </w:num>
  <w:num w:numId="27">
    <w:abstractNumId w:val="26"/>
  </w:num>
  <w:num w:numId="28">
    <w:abstractNumId w:val="39"/>
  </w:num>
  <w:num w:numId="29">
    <w:abstractNumId w:val="21"/>
  </w:num>
  <w:num w:numId="30">
    <w:abstractNumId w:val="25"/>
  </w:num>
  <w:num w:numId="31">
    <w:abstractNumId w:val="30"/>
  </w:num>
  <w:num w:numId="32">
    <w:abstractNumId w:val="4"/>
  </w:num>
  <w:num w:numId="33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4">
    <w:abstractNumId w:val="38"/>
  </w:num>
  <w:num w:numId="35">
    <w:abstractNumId w:val="3"/>
  </w:num>
  <w:num w:numId="36">
    <w:abstractNumId w:val="29"/>
  </w:num>
  <w:num w:numId="37">
    <w:abstractNumId w:val="15"/>
  </w:num>
  <w:num w:numId="38">
    <w:abstractNumId w:val="36"/>
  </w:num>
  <w:num w:numId="39">
    <w:abstractNumId w:val="14"/>
  </w:num>
  <w:num w:numId="40">
    <w:abstractNumId w:val="3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tzA1MDAzMbM0sjBQ0lEKTi0uzszPAykwqQUAPfpC+iwAAAA="/>
  </w:docVars>
  <w:rsids>
    <w:rsidRoot w:val="00703ADE"/>
    <w:rsid w:val="00046B40"/>
    <w:rsid w:val="00053C25"/>
    <w:rsid w:val="000625CC"/>
    <w:rsid w:val="0006406D"/>
    <w:rsid w:val="00067866"/>
    <w:rsid w:val="000761B7"/>
    <w:rsid w:val="000809FF"/>
    <w:rsid w:val="00087BA6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0FBE30"/>
    <w:rsid w:val="00103382"/>
    <w:rsid w:val="00103E49"/>
    <w:rsid w:val="0010411B"/>
    <w:rsid w:val="001101ED"/>
    <w:rsid w:val="001213B9"/>
    <w:rsid w:val="00135DE0"/>
    <w:rsid w:val="00151461"/>
    <w:rsid w:val="001577DF"/>
    <w:rsid w:val="00160EFE"/>
    <w:rsid w:val="0016104C"/>
    <w:rsid w:val="001646FE"/>
    <w:rsid w:val="0016797C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D724B"/>
    <w:rsid w:val="001E2942"/>
    <w:rsid w:val="001E46A5"/>
    <w:rsid w:val="001E5BFE"/>
    <w:rsid w:val="001F39D3"/>
    <w:rsid w:val="001F3E26"/>
    <w:rsid w:val="0020453F"/>
    <w:rsid w:val="00205467"/>
    <w:rsid w:val="0021144D"/>
    <w:rsid w:val="00216CD3"/>
    <w:rsid w:val="00217CEC"/>
    <w:rsid w:val="0022024F"/>
    <w:rsid w:val="002235E2"/>
    <w:rsid w:val="00223EAB"/>
    <w:rsid w:val="00230F41"/>
    <w:rsid w:val="00250591"/>
    <w:rsid w:val="00252DF2"/>
    <w:rsid w:val="002548DB"/>
    <w:rsid w:val="00264361"/>
    <w:rsid w:val="002730A1"/>
    <w:rsid w:val="00273DDF"/>
    <w:rsid w:val="00276596"/>
    <w:rsid w:val="0027778B"/>
    <w:rsid w:val="002805E7"/>
    <w:rsid w:val="0028075A"/>
    <w:rsid w:val="00292898"/>
    <w:rsid w:val="00297B5B"/>
    <w:rsid w:val="002B19A5"/>
    <w:rsid w:val="002B452B"/>
    <w:rsid w:val="002B668D"/>
    <w:rsid w:val="002C44F3"/>
    <w:rsid w:val="002C6EC1"/>
    <w:rsid w:val="002C7D0D"/>
    <w:rsid w:val="002F418C"/>
    <w:rsid w:val="002F465F"/>
    <w:rsid w:val="002F5E6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3F688C"/>
    <w:rsid w:val="0040317F"/>
    <w:rsid w:val="0040670E"/>
    <w:rsid w:val="004203B7"/>
    <w:rsid w:val="00425A8B"/>
    <w:rsid w:val="00427AF7"/>
    <w:rsid w:val="00435696"/>
    <w:rsid w:val="00437D64"/>
    <w:rsid w:val="00451CC8"/>
    <w:rsid w:val="00453E4A"/>
    <w:rsid w:val="00457391"/>
    <w:rsid w:val="00461BBD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1D5D"/>
    <w:rsid w:val="004C28F8"/>
    <w:rsid w:val="004C66E8"/>
    <w:rsid w:val="004D11DE"/>
    <w:rsid w:val="004F5050"/>
    <w:rsid w:val="00500DB6"/>
    <w:rsid w:val="005029C6"/>
    <w:rsid w:val="00514311"/>
    <w:rsid w:val="005170DE"/>
    <w:rsid w:val="00524ADA"/>
    <w:rsid w:val="00525A19"/>
    <w:rsid w:val="00525BD5"/>
    <w:rsid w:val="00525C1D"/>
    <w:rsid w:val="005562C7"/>
    <w:rsid w:val="005632E7"/>
    <w:rsid w:val="00563340"/>
    <w:rsid w:val="005701F4"/>
    <w:rsid w:val="00570AB1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5A69"/>
    <w:rsid w:val="005D7191"/>
    <w:rsid w:val="005E3061"/>
    <w:rsid w:val="005F16AE"/>
    <w:rsid w:val="005F49D5"/>
    <w:rsid w:val="006016DF"/>
    <w:rsid w:val="0060457E"/>
    <w:rsid w:val="00606BB3"/>
    <w:rsid w:val="006135EC"/>
    <w:rsid w:val="0061471B"/>
    <w:rsid w:val="00617666"/>
    <w:rsid w:val="006261BD"/>
    <w:rsid w:val="00627C0D"/>
    <w:rsid w:val="00637C8D"/>
    <w:rsid w:val="006445B5"/>
    <w:rsid w:val="00645458"/>
    <w:rsid w:val="00665E5B"/>
    <w:rsid w:val="0067410C"/>
    <w:rsid w:val="00683B5F"/>
    <w:rsid w:val="00685B29"/>
    <w:rsid w:val="006863A2"/>
    <w:rsid w:val="00686B80"/>
    <w:rsid w:val="0068792F"/>
    <w:rsid w:val="0069578E"/>
    <w:rsid w:val="00697296"/>
    <w:rsid w:val="006A20F0"/>
    <w:rsid w:val="006B175D"/>
    <w:rsid w:val="006B5838"/>
    <w:rsid w:val="006B5AC7"/>
    <w:rsid w:val="006C734C"/>
    <w:rsid w:val="006D4628"/>
    <w:rsid w:val="006E1095"/>
    <w:rsid w:val="006E6646"/>
    <w:rsid w:val="006E732F"/>
    <w:rsid w:val="006F2D77"/>
    <w:rsid w:val="00701B0E"/>
    <w:rsid w:val="00702A83"/>
    <w:rsid w:val="00703ADE"/>
    <w:rsid w:val="00707193"/>
    <w:rsid w:val="00714860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1E4C"/>
    <w:rsid w:val="00792301"/>
    <w:rsid w:val="00793EC0"/>
    <w:rsid w:val="0079494D"/>
    <w:rsid w:val="007A28AA"/>
    <w:rsid w:val="007A29FA"/>
    <w:rsid w:val="007A77A3"/>
    <w:rsid w:val="007B0935"/>
    <w:rsid w:val="007C7DAA"/>
    <w:rsid w:val="007C7F1D"/>
    <w:rsid w:val="007E49AE"/>
    <w:rsid w:val="007F2767"/>
    <w:rsid w:val="007F2C61"/>
    <w:rsid w:val="00802619"/>
    <w:rsid w:val="008102C2"/>
    <w:rsid w:val="00811EFC"/>
    <w:rsid w:val="00811FB5"/>
    <w:rsid w:val="008125CE"/>
    <w:rsid w:val="008157D7"/>
    <w:rsid w:val="008320B1"/>
    <w:rsid w:val="008379B5"/>
    <w:rsid w:val="00847982"/>
    <w:rsid w:val="00855585"/>
    <w:rsid w:val="00863826"/>
    <w:rsid w:val="00873A16"/>
    <w:rsid w:val="00873F0D"/>
    <w:rsid w:val="00874CA5"/>
    <w:rsid w:val="0089078E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44358"/>
    <w:rsid w:val="00946978"/>
    <w:rsid w:val="00957F7A"/>
    <w:rsid w:val="00961B35"/>
    <w:rsid w:val="00961C9A"/>
    <w:rsid w:val="0096279B"/>
    <w:rsid w:val="00991CF4"/>
    <w:rsid w:val="0099435C"/>
    <w:rsid w:val="009958CA"/>
    <w:rsid w:val="009B077A"/>
    <w:rsid w:val="009B26AB"/>
    <w:rsid w:val="009B2725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06ABD"/>
    <w:rsid w:val="00A13321"/>
    <w:rsid w:val="00A2196B"/>
    <w:rsid w:val="00A25CCF"/>
    <w:rsid w:val="00A340FC"/>
    <w:rsid w:val="00A47212"/>
    <w:rsid w:val="00A52D9A"/>
    <w:rsid w:val="00A5557A"/>
    <w:rsid w:val="00A56956"/>
    <w:rsid w:val="00A604B1"/>
    <w:rsid w:val="00A722F0"/>
    <w:rsid w:val="00A72A59"/>
    <w:rsid w:val="00A81452"/>
    <w:rsid w:val="00A82B53"/>
    <w:rsid w:val="00A87467"/>
    <w:rsid w:val="00A87ADF"/>
    <w:rsid w:val="00A87CC4"/>
    <w:rsid w:val="00AB1C06"/>
    <w:rsid w:val="00AB7DD2"/>
    <w:rsid w:val="00AC16BC"/>
    <w:rsid w:val="00AC243A"/>
    <w:rsid w:val="00AC50D7"/>
    <w:rsid w:val="00AC7DE5"/>
    <w:rsid w:val="00AE262E"/>
    <w:rsid w:val="00AF243D"/>
    <w:rsid w:val="00AF382F"/>
    <w:rsid w:val="00B01725"/>
    <w:rsid w:val="00B025D1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75EE4"/>
    <w:rsid w:val="00BC1823"/>
    <w:rsid w:val="00BC3476"/>
    <w:rsid w:val="00BC4876"/>
    <w:rsid w:val="00BC74F8"/>
    <w:rsid w:val="00BC7DC9"/>
    <w:rsid w:val="00BD50BF"/>
    <w:rsid w:val="00BE08A0"/>
    <w:rsid w:val="00BE21D7"/>
    <w:rsid w:val="00BE32A6"/>
    <w:rsid w:val="00BF5A0E"/>
    <w:rsid w:val="00BF7B2D"/>
    <w:rsid w:val="00C037EE"/>
    <w:rsid w:val="00C06952"/>
    <w:rsid w:val="00C23384"/>
    <w:rsid w:val="00C26205"/>
    <w:rsid w:val="00C26994"/>
    <w:rsid w:val="00C31227"/>
    <w:rsid w:val="00C35629"/>
    <w:rsid w:val="00C37DA1"/>
    <w:rsid w:val="00C4086F"/>
    <w:rsid w:val="00C509C3"/>
    <w:rsid w:val="00C63A16"/>
    <w:rsid w:val="00C65B60"/>
    <w:rsid w:val="00C72B00"/>
    <w:rsid w:val="00C73CAE"/>
    <w:rsid w:val="00C83735"/>
    <w:rsid w:val="00C92969"/>
    <w:rsid w:val="00C977EC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27EB8"/>
    <w:rsid w:val="00D36EFF"/>
    <w:rsid w:val="00D4141E"/>
    <w:rsid w:val="00D424C4"/>
    <w:rsid w:val="00D56DEF"/>
    <w:rsid w:val="00D634CF"/>
    <w:rsid w:val="00D656E4"/>
    <w:rsid w:val="00D822FB"/>
    <w:rsid w:val="00D82CF0"/>
    <w:rsid w:val="00D94920"/>
    <w:rsid w:val="00DC294C"/>
    <w:rsid w:val="00DD03F7"/>
    <w:rsid w:val="00DF0B31"/>
    <w:rsid w:val="00E039DC"/>
    <w:rsid w:val="00E03C39"/>
    <w:rsid w:val="00E12B7D"/>
    <w:rsid w:val="00E160A6"/>
    <w:rsid w:val="00E237DA"/>
    <w:rsid w:val="00E24F2B"/>
    <w:rsid w:val="00E26379"/>
    <w:rsid w:val="00E32D7E"/>
    <w:rsid w:val="00E3517F"/>
    <w:rsid w:val="00E61420"/>
    <w:rsid w:val="00E61E60"/>
    <w:rsid w:val="00E63F8F"/>
    <w:rsid w:val="00E6704B"/>
    <w:rsid w:val="00E70FEA"/>
    <w:rsid w:val="00E74FA1"/>
    <w:rsid w:val="00E76AEB"/>
    <w:rsid w:val="00E84030"/>
    <w:rsid w:val="00E8487A"/>
    <w:rsid w:val="00E852C7"/>
    <w:rsid w:val="00E856E6"/>
    <w:rsid w:val="00E919CA"/>
    <w:rsid w:val="00E935CE"/>
    <w:rsid w:val="00EA3532"/>
    <w:rsid w:val="00EB1D36"/>
    <w:rsid w:val="00EB6B47"/>
    <w:rsid w:val="00EB7E3F"/>
    <w:rsid w:val="00EC0DAE"/>
    <w:rsid w:val="00ED74DD"/>
    <w:rsid w:val="00EF335F"/>
    <w:rsid w:val="00EF375E"/>
    <w:rsid w:val="00F02874"/>
    <w:rsid w:val="00F053F7"/>
    <w:rsid w:val="00F12416"/>
    <w:rsid w:val="00F128BD"/>
    <w:rsid w:val="00F36598"/>
    <w:rsid w:val="00F4075A"/>
    <w:rsid w:val="00F44BC1"/>
    <w:rsid w:val="00F51390"/>
    <w:rsid w:val="00F57C69"/>
    <w:rsid w:val="00F71F5E"/>
    <w:rsid w:val="00F734B4"/>
    <w:rsid w:val="00F734DA"/>
    <w:rsid w:val="00F74CD5"/>
    <w:rsid w:val="00FA00CC"/>
    <w:rsid w:val="00FA10EF"/>
    <w:rsid w:val="00FA299E"/>
    <w:rsid w:val="00FA2FAA"/>
    <w:rsid w:val="00FA7685"/>
    <w:rsid w:val="00FA7E0F"/>
    <w:rsid w:val="00FB7865"/>
    <w:rsid w:val="00FC4F71"/>
    <w:rsid w:val="00FD4503"/>
    <w:rsid w:val="00FD7078"/>
    <w:rsid w:val="00FD7DA0"/>
    <w:rsid w:val="00FE166B"/>
    <w:rsid w:val="00FE4F6B"/>
    <w:rsid w:val="00FE50A1"/>
    <w:rsid w:val="00FE5CDE"/>
    <w:rsid w:val="00FF5622"/>
    <w:rsid w:val="00FF5A25"/>
    <w:rsid w:val="046F640E"/>
    <w:rsid w:val="04CCE7CF"/>
    <w:rsid w:val="06C4A009"/>
    <w:rsid w:val="07E66094"/>
    <w:rsid w:val="0891635A"/>
    <w:rsid w:val="0B44C31C"/>
    <w:rsid w:val="0C1A5A59"/>
    <w:rsid w:val="0C2BCB4A"/>
    <w:rsid w:val="0D2B366D"/>
    <w:rsid w:val="0DC6BD07"/>
    <w:rsid w:val="107E8785"/>
    <w:rsid w:val="12B9AE80"/>
    <w:rsid w:val="15C5E9CE"/>
    <w:rsid w:val="164A80F8"/>
    <w:rsid w:val="18034286"/>
    <w:rsid w:val="1B98331D"/>
    <w:rsid w:val="1CB9C27C"/>
    <w:rsid w:val="1F62E2D4"/>
    <w:rsid w:val="229A8396"/>
    <w:rsid w:val="23FCB5B9"/>
    <w:rsid w:val="254C645F"/>
    <w:rsid w:val="29A0330A"/>
    <w:rsid w:val="2E2B845C"/>
    <w:rsid w:val="32BBBCF3"/>
    <w:rsid w:val="3301079B"/>
    <w:rsid w:val="3390E6DA"/>
    <w:rsid w:val="3410135E"/>
    <w:rsid w:val="36B77F6F"/>
    <w:rsid w:val="371D4AE2"/>
    <w:rsid w:val="38B66DBA"/>
    <w:rsid w:val="3916D14A"/>
    <w:rsid w:val="3C2CFC20"/>
    <w:rsid w:val="418E4E2A"/>
    <w:rsid w:val="438A4247"/>
    <w:rsid w:val="4541C9A8"/>
    <w:rsid w:val="4569853A"/>
    <w:rsid w:val="45A5E9C1"/>
    <w:rsid w:val="464077E4"/>
    <w:rsid w:val="47204FB4"/>
    <w:rsid w:val="47564C15"/>
    <w:rsid w:val="476F7472"/>
    <w:rsid w:val="4B3134E8"/>
    <w:rsid w:val="4BA5DA62"/>
    <w:rsid w:val="4CCD0549"/>
    <w:rsid w:val="4D79664E"/>
    <w:rsid w:val="4E68D5AA"/>
    <w:rsid w:val="5140F65A"/>
    <w:rsid w:val="55389F6B"/>
    <w:rsid w:val="56C46271"/>
    <w:rsid w:val="576C6FDF"/>
    <w:rsid w:val="5A056BC0"/>
    <w:rsid w:val="5B52A1B8"/>
    <w:rsid w:val="5DD1394A"/>
    <w:rsid w:val="603473FA"/>
    <w:rsid w:val="627EA748"/>
    <w:rsid w:val="6292C442"/>
    <w:rsid w:val="62CC5968"/>
    <w:rsid w:val="6622847D"/>
    <w:rsid w:val="67B7CE48"/>
    <w:rsid w:val="69265190"/>
    <w:rsid w:val="699D322C"/>
    <w:rsid w:val="6A5FCACB"/>
    <w:rsid w:val="6A7C143C"/>
    <w:rsid w:val="6B7E3DE2"/>
    <w:rsid w:val="6D59EDA6"/>
    <w:rsid w:val="6DF9C2B3"/>
    <w:rsid w:val="7311607C"/>
    <w:rsid w:val="73A7CE6C"/>
    <w:rsid w:val="75E6E6DE"/>
    <w:rsid w:val="79493455"/>
    <w:rsid w:val="7A170FF0"/>
    <w:rsid w:val="7A653870"/>
    <w:rsid w:val="7AE10A2B"/>
    <w:rsid w:val="7B52980C"/>
    <w:rsid w:val="7C9B92DE"/>
    <w:rsid w:val="7DDC682A"/>
    <w:rsid w:val="7E08CDA9"/>
    <w:rsid w:val="7F15CB93"/>
    <w:rsid w:val="7F3AB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autoRedefine/>
    <w:uiPriority w:val="99"/>
    <w:qFormat/>
    <w:rsid w:val="00E039DC"/>
    <w:pPr>
      <w:keepNext/>
      <w:numPr>
        <w:numId w:val="23"/>
      </w:numPr>
      <w:spacing w:before="240" w:after="60" w:line="360" w:lineRule="auto"/>
      <w:jc w:val="both"/>
      <w:outlineLvl w:val="0"/>
    </w:pPr>
    <w:rPr>
      <w:rFonts w:ascii="Times New Roman" w:hAnsi="Times New Roman" w:cs="Arial"/>
      <w:b/>
      <w:bCs/>
      <w:caps/>
      <w:kern w:val="32"/>
      <w:sz w:val="24"/>
      <w:szCs w:val="24"/>
      <w:lang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23"/>
      </w:numPr>
      <w:spacing w:before="240" w:after="60" w:line="360" w:lineRule="auto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2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2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2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2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2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2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2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uiPriority w:val="99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"/>
    <w:rsid w:val="00E039DC"/>
    <w:rPr>
      <w:rFonts w:ascii="Times New Roman" w:eastAsia="Times New Roman" w:hAnsi="Times New Roman" w:cs="Arial"/>
      <w:b/>
      <w:bCs/>
      <w:caps/>
      <w:kern w:val="3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7F276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  <w:lang w:val="en-GB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7F2767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jlqj4b">
    <w:name w:val="jlqj4b"/>
    <w:basedOn w:val="Privzetapisavaodstavka"/>
    <w:rsid w:val="00A72A59"/>
  </w:style>
  <w:style w:type="paragraph" w:styleId="Revizija">
    <w:name w:val="Revision"/>
    <w:hidden/>
    <w:uiPriority w:val="99"/>
    <w:semiHidden/>
    <w:rsid w:val="00087BA6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330</Words>
  <Characters>8511</Characters>
  <Application>Microsoft Office Word</Application>
  <DocSecurity>0</DocSecurity>
  <Lines>70</Lines>
  <Paragraphs>1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14T07:00:00Z</dcterms:created>
  <dcterms:modified xsi:type="dcterms:W3CDTF">2026-03-13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d33ab3f13efbde03c47289ec57b7ac1321f1fc85794d4dfcf9d57b68ad619</vt:lpwstr>
  </property>
</Properties>
</file>